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1C9A0029" w:rsidR="009304DE" w:rsidRPr="00E1299D" w:rsidRDefault="001F5397">
      <w:pPr>
        <w:widowControl w:val="0"/>
        <w:tabs>
          <w:tab w:val="left" w:pos="1620"/>
        </w:tabs>
        <w:jc w:val="center"/>
        <w:rPr>
          <w:rFonts w:ascii="Arial" w:eastAsia="Arial" w:hAnsi="Arial" w:cs="Arial"/>
          <w:b/>
          <w:sz w:val="28"/>
          <w:szCs w:val="28"/>
        </w:rPr>
      </w:pPr>
      <w:r w:rsidRPr="00C97570">
        <w:rPr>
          <w:rFonts w:ascii="Arial" w:eastAsia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7E1AF22B" wp14:editId="5B04DF6A">
            <wp:simplePos x="0" y="0"/>
            <wp:positionH relativeFrom="column">
              <wp:posOffset>3794557</wp:posOffset>
            </wp:positionH>
            <wp:positionV relativeFrom="paragraph">
              <wp:posOffset>181610</wp:posOffset>
            </wp:positionV>
            <wp:extent cx="182880" cy="182880"/>
            <wp:effectExtent l="0" t="0" r="0" b="0"/>
            <wp:wrapNone/>
            <wp:docPr id="7" name="Picture 7" descr="Shape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hape, arrow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1717" w:rsidRPr="00E1299D">
        <w:rPr>
          <w:rFonts w:ascii="Arial" w:eastAsia="Arial" w:hAnsi="Arial" w:cs="Arial"/>
          <w:b/>
          <w:sz w:val="28"/>
          <w:szCs w:val="28"/>
        </w:rPr>
        <w:t xml:space="preserve">HARIKRISHNAN RAGHUKUMAR </w:t>
      </w:r>
    </w:p>
    <w:p w14:paraId="10C7F90F" w14:textId="7CD61D42" w:rsidR="00A878EE" w:rsidRDefault="00E953F3" w:rsidP="00125906">
      <w:pPr>
        <w:widowControl w:val="0"/>
        <w:tabs>
          <w:tab w:val="left" w:pos="1620"/>
        </w:tabs>
        <w:jc w:val="center"/>
        <w:rPr>
          <w:rFonts w:ascii="Arial" w:eastAsia="Arial" w:hAnsi="Arial" w:cs="Arial"/>
          <w:sz w:val="20"/>
          <w:szCs w:val="20"/>
        </w:rPr>
      </w:pPr>
      <w:r w:rsidRPr="00C97570">
        <w:rPr>
          <w:rFonts w:ascii="Arial" w:eastAsia="Arial" w:hAnsi="Arial" w:cs="Arial"/>
          <w:b/>
          <w:noProof/>
          <w:sz w:val="28"/>
          <w:szCs w:val="28"/>
        </w:rPr>
        <w:drawing>
          <wp:anchor distT="0" distB="0" distL="114300" distR="114300" simplePos="0" relativeHeight="251672576" behindDoc="0" locked="0" layoutInCell="1" allowOverlap="1" wp14:anchorId="759EA67A" wp14:editId="14F03AE6">
            <wp:simplePos x="0" y="0"/>
            <wp:positionH relativeFrom="column">
              <wp:posOffset>3623994</wp:posOffset>
            </wp:positionH>
            <wp:positionV relativeFrom="paragraph">
              <wp:posOffset>146685</wp:posOffset>
            </wp:positionV>
            <wp:extent cx="146050" cy="146050"/>
            <wp:effectExtent l="0" t="0" r="6350" b="6350"/>
            <wp:wrapNone/>
            <wp:docPr id="10" name="Picture 10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hape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050" cy="146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4A65" w:rsidRPr="0002321C">
        <w:rPr>
          <w:rFonts w:ascii="Arial" w:eastAsia="Arial" w:hAnsi="Arial" w:cs="Arial"/>
          <w:sz w:val="20"/>
          <w:szCs w:val="20"/>
        </w:rPr>
        <w:t>College Station, TX 77840</w:t>
      </w:r>
      <w:r w:rsidR="00EB31C1" w:rsidRPr="0002321C">
        <w:rPr>
          <w:rFonts w:ascii="Arial" w:eastAsia="Arial" w:hAnsi="Arial" w:cs="Arial"/>
          <w:sz w:val="20"/>
          <w:szCs w:val="20"/>
        </w:rPr>
        <w:t xml:space="preserve"> </w:t>
      </w:r>
      <w:r w:rsidR="00CB4169">
        <w:rPr>
          <w:rFonts w:ascii="Arial" w:eastAsia="Arial" w:hAnsi="Arial" w:cs="Arial"/>
          <w:sz w:val="20"/>
          <w:szCs w:val="20"/>
        </w:rPr>
        <w:t xml:space="preserve">|    </w:t>
      </w:r>
      <w:proofErr w:type="gramStart"/>
      <w:r w:rsidR="00CB4169">
        <w:rPr>
          <w:rFonts w:ascii="Arial" w:eastAsia="Arial" w:hAnsi="Arial" w:cs="Arial"/>
          <w:sz w:val="20"/>
          <w:szCs w:val="20"/>
        </w:rPr>
        <w:t xml:space="preserve">   </w:t>
      </w:r>
      <w:r w:rsidR="00CB4169" w:rsidRPr="00C97570">
        <w:rPr>
          <w:rFonts w:ascii="Arial" w:eastAsia="Arial" w:hAnsi="Arial" w:cs="Arial"/>
          <w:sz w:val="20"/>
          <w:szCs w:val="20"/>
        </w:rPr>
        <w:t>(</w:t>
      </w:r>
      <w:proofErr w:type="gramEnd"/>
      <w:r w:rsidR="00CB4169" w:rsidRPr="00C97570">
        <w:rPr>
          <w:rFonts w:ascii="Arial" w:eastAsia="Arial" w:hAnsi="Arial" w:cs="Arial"/>
          <w:sz w:val="20"/>
          <w:szCs w:val="20"/>
        </w:rPr>
        <w:t>979) 344 8480</w:t>
      </w:r>
    </w:p>
    <w:p w14:paraId="1AA2340F" w14:textId="3D2D5B92" w:rsidR="00CB4169" w:rsidRPr="00C97570" w:rsidRDefault="00E953F3" w:rsidP="00E953F3">
      <w:pPr>
        <w:widowControl w:val="0"/>
        <w:tabs>
          <w:tab w:val="left" w:pos="1620"/>
        </w:tabs>
        <w:jc w:val="center"/>
        <w:rPr>
          <w:rFonts w:ascii="Arial" w:eastAsia="Arial" w:hAnsi="Arial" w:cs="Arial"/>
          <w:b/>
          <w:sz w:val="20"/>
          <w:szCs w:val="20"/>
        </w:rPr>
      </w:pPr>
      <w:r w:rsidRPr="00C97570">
        <w:rPr>
          <w:rFonts w:ascii="Arial" w:eastAsia="Arial" w:hAnsi="Arial" w:cs="Arial"/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60C82325" wp14:editId="654789C9">
            <wp:simplePos x="0" y="0"/>
            <wp:positionH relativeFrom="column">
              <wp:posOffset>5142181</wp:posOffset>
            </wp:positionH>
            <wp:positionV relativeFrom="paragraph">
              <wp:posOffset>5715</wp:posOffset>
            </wp:positionV>
            <wp:extent cx="146050" cy="146050"/>
            <wp:effectExtent l="0" t="0" r="6350" b="6350"/>
            <wp:wrapNone/>
            <wp:docPr id="3" name="Picture 3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hape&#10;&#10;Description automatically generated with low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050" cy="146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7570">
        <w:rPr>
          <w:rFonts w:eastAsia="Arial"/>
          <w:noProof/>
        </w:rPr>
        <w:drawing>
          <wp:anchor distT="0" distB="0" distL="114300" distR="114300" simplePos="0" relativeHeight="251669504" behindDoc="0" locked="0" layoutInCell="1" allowOverlap="1" wp14:anchorId="6E24263C" wp14:editId="56BBD105">
            <wp:simplePos x="0" y="0"/>
            <wp:positionH relativeFrom="column">
              <wp:posOffset>2478454</wp:posOffset>
            </wp:positionH>
            <wp:positionV relativeFrom="paragraph">
              <wp:posOffset>4445</wp:posOffset>
            </wp:positionV>
            <wp:extent cx="146050" cy="146050"/>
            <wp:effectExtent l="0" t="0" r="6350" b="6350"/>
            <wp:wrapNone/>
            <wp:docPr id="11" name="Picture 11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46050" cy="146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4169" w:rsidRPr="00C97570">
        <w:rPr>
          <w:rFonts w:ascii="Arial" w:eastAsia="Arial" w:hAnsi="Arial" w:cs="Arial"/>
          <w:noProof/>
          <w:sz w:val="20"/>
          <w:szCs w:val="20"/>
        </w:rPr>
        <w:drawing>
          <wp:anchor distT="0" distB="0" distL="114300" distR="114300" simplePos="0" relativeHeight="251671552" behindDoc="0" locked="0" layoutInCell="1" allowOverlap="1" wp14:anchorId="384DE345" wp14:editId="4E8D60A1">
            <wp:simplePos x="0" y="0"/>
            <wp:positionH relativeFrom="column">
              <wp:posOffset>539701</wp:posOffset>
            </wp:positionH>
            <wp:positionV relativeFrom="paragraph">
              <wp:posOffset>13335</wp:posOffset>
            </wp:positionV>
            <wp:extent cx="152400" cy="118745"/>
            <wp:effectExtent l="0" t="0" r="0" b="0"/>
            <wp:wrapNone/>
            <wp:docPr id="12" name="Picture 12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 with low confidence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15" t="24383" r="17642" b="25205"/>
                    <a:stretch/>
                  </pic:blipFill>
                  <pic:spPr bwMode="auto">
                    <a:xfrm>
                      <a:off x="0" y="0"/>
                      <a:ext cx="152400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14" w:history="1">
        <w:r w:rsidR="00C97570" w:rsidRPr="00C97570">
          <w:rPr>
            <w:rStyle w:val="Hyperlink"/>
            <w:rFonts w:ascii="Arial" w:eastAsia="Arial" w:hAnsi="Arial" w:cs="Arial"/>
            <w:sz w:val="20"/>
            <w:szCs w:val="20"/>
            <w:u w:val="none"/>
          </w:rPr>
          <w:t xml:space="preserve">harikrishnankr16@gmail.com </w:t>
        </w:r>
      </w:hyperlink>
      <w:r w:rsidR="00A0089F" w:rsidRPr="00C97570">
        <w:rPr>
          <w:rStyle w:val="Hyperlink"/>
          <w:rFonts w:ascii="Arial" w:eastAsia="Arial" w:hAnsi="Arial" w:cs="Arial"/>
          <w:color w:val="auto"/>
          <w:sz w:val="20"/>
          <w:szCs w:val="20"/>
          <w:u w:val="none"/>
        </w:rPr>
        <w:t>|</w:t>
      </w:r>
      <w:r w:rsidR="00C97570">
        <w:rPr>
          <w:rFonts w:ascii="Arial" w:eastAsia="Arial" w:hAnsi="Arial" w:cs="Arial"/>
          <w:sz w:val="20"/>
          <w:szCs w:val="20"/>
        </w:rPr>
        <w:t xml:space="preserve">      </w:t>
      </w:r>
      <w:hyperlink r:id="rId15" w:history="1">
        <w:r w:rsidR="00CD52AC" w:rsidRPr="00C97570">
          <w:rPr>
            <w:rStyle w:val="Hyperlink"/>
            <w:rFonts w:ascii="Arial" w:eastAsia="Arial" w:hAnsi="Arial" w:cs="Arial"/>
            <w:sz w:val="20"/>
            <w:szCs w:val="20"/>
            <w:u w:val="none"/>
          </w:rPr>
          <w:t>kr-hari.github.io</w:t>
        </w:r>
      </w:hyperlink>
      <w:r w:rsidR="00EF04D9" w:rsidRPr="00C97570">
        <w:rPr>
          <w:rFonts w:ascii="Arial" w:eastAsia="Arial" w:hAnsi="Arial" w:cs="Arial"/>
          <w:sz w:val="20"/>
          <w:szCs w:val="20"/>
        </w:rPr>
        <w:t xml:space="preserve"> |</w:t>
      </w:r>
      <w:r w:rsidR="00C97570">
        <w:rPr>
          <w:rFonts w:ascii="Arial" w:eastAsia="Arial" w:hAnsi="Arial" w:cs="Arial"/>
          <w:sz w:val="20"/>
          <w:szCs w:val="20"/>
        </w:rPr>
        <w:t xml:space="preserve">    </w:t>
      </w:r>
      <w:r w:rsidR="00EF04D9" w:rsidRPr="00C97570">
        <w:rPr>
          <w:rFonts w:ascii="Arial" w:eastAsia="Arial" w:hAnsi="Arial" w:cs="Arial"/>
          <w:sz w:val="20"/>
          <w:szCs w:val="20"/>
        </w:rPr>
        <w:t xml:space="preserve">  </w:t>
      </w:r>
      <w:hyperlink r:id="rId16" w:history="1">
        <w:r w:rsidR="00CD52AC" w:rsidRPr="00C97570">
          <w:rPr>
            <w:rStyle w:val="Hyperlink"/>
            <w:rFonts w:ascii="Arial" w:eastAsia="Arial" w:hAnsi="Arial" w:cs="Arial"/>
            <w:sz w:val="20"/>
            <w:szCs w:val="20"/>
            <w:u w:val="none"/>
          </w:rPr>
          <w:t>linkedin.com/in/</w:t>
        </w:r>
        <w:proofErr w:type="spellStart"/>
        <w:r w:rsidR="00CD52AC" w:rsidRPr="00C97570">
          <w:rPr>
            <w:rStyle w:val="Hyperlink"/>
            <w:rFonts w:ascii="Arial" w:eastAsia="Arial" w:hAnsi="Arial" w:cs="Arial"/>
            <w:sz w:val="20"/>
            <w:szCs w:val="20"/>
            <w:u w:val="none"/>
          </w:rPr>
          <w:t>kr-hari</w:t>
        </w:r>
        <w:proofErr w:type="spellEnd"/>
      </w:hyperlink>
      <w:r w:rsidR="00A70441" w:rsidRPr="00C97570">
        <w:rPr>
          <w:rFonts w:ascii="Arial" w:eastAsia="Arial" w:hAnsi="Arial" w:cs="Arial"/>
          <w:sz w:val="20"/>
          <w:szCs w:val="20"/>
        </w:rPr>
        <w:t xml:space="preserve"> </w:t>
      </w:r>
      <w:r w:rsidR="00A0089F" w:rsidRPr="00C97570">
        <w:rPr>
          <w:rFonts w:ascii="Arial" w:eastAsia="Arial" w:hAnsi="Arial" w:cs="Arial"/>
          <w:sz w:val="20"/>
          <w:szCs w:val="20"/>
        </w:rPr>
        <w:t>|</w:t>
      </w:r>
      <w:r w:rsidR="00C97570">
        <w:rPr>
          <w:rFonts w:ascii="Arial" w:eastAsia="Arial" w:hAnsi="Arial" w:cs="Arial"/>
          <w:sz w:val="20"/>
          <w:szCs w:val="20"/>
        </w:rPr>
        <w:t xml:space="preserve">    </w:t>
      </w:r>
      <w:r w:rsidR="009279BC" w:rsidRPr="00C97570">
        <w:rPr>
          <w:rFonts w:ascii="Arial" w:eastAsia="Arial" w:hAnsi="Arial" w:cs="Arial"/>
          <w:sz w:val="20"/>
          <w:szCs w:val="20"/>
        </w:rPr>
        <w:t xml:space="preserve">  </w:t>
      </w:r>
      <w:hyperlink r:id="rId17" w:history="1">
        <w:r w:rsidR="00CD52AC" w:rsidRPr="00C97570">
          <w:rPr>
            <w:rStyle w:val="Hyperlink"/>
            <w:rFonts w:ascii="Arial" w:eastAsia="Arial" w:hAnsi="Arial" w:cs="Arial"/>
            <w:sz w:val="20"/>
            <w:szCs w:val="20"/>
            <w:u w:val="none"/>
          </w:rPr>
          <w:t>github.com/</w:t>
        </w:r>
        <w:proofErr w:type="spellStart"/>
        <w:r w:rsidR="00CD52AC" w:rsidRPr="00C97570">
          <w:rPr>
            <w:rStyle w:val="Hyperlink"/>
            <w:rFonts w:ascii="Arial" w:eastAsia="Arial" w:hAnsi="Arial" w:cs="Arial"/>
            <w:sz w:val="20"/>
            <w:szCs w:val="20"/>
            <w:u w:val="none"/>
          </w:rPr>
          <w:t>kr-hari</w:t>
        </w:r>
        <w:proofErr w:type="spellEnd"/>
      </w:hyperlink>
    </w:p>
    <w:p w14:paraId="4724EDE5" w14:textId="41646B39" w:rsidR="00044A2A" w:rsidRDefault="00044A2A" w:rsidP="008D09D8">
      <w:pPr>
        <w:widowControl w:val="0"/>
        <w:pBdr>
          <w:bottom w:val="single" w:sz="6" w:space="1" w:color="000000"/>
        </w:pBdr>
        <w:tabs>
          <w:tab w:val="left" w:pos="1620"/>
        </w:tabs>
        <w:jc w:val="both"/>
        <w:rPr>
          <w:rFonts w:ascii="Arial" w:eastAsia="Arial" w:hAnsi="Arial" w:cs="Arial"/>
          <w:b/>
          <w:sz w:val="10"/>
          <w:szCs w:val="10"/>
        </w:rPr>
      </w:pPr>
    </w:p>
    <w:p w14:paraId="44724160" w14:textId="0E68AE83" w:rsidR="000B4589" w:rsidRDefault="000B4589" w:rsidP="008D09D8">
      <w:pPr>
        <w:widowControl w:val="0"/>
        <w:pBdr>
          <w:bottom w:val="single" w:sz="6" w:space="1" w:color="000000"/>
        </w:pBdr>
        <w:tabs>
          <w:tab w:val="left" w:pos="1620"/>
        </w:tabs>
        <w:jc w:val="both"/>
        <w:rPr>
          <w:rFonts w:ascii="Arial" w:eastAsia="Arial" w:hAnsi="Arial" w:cs="Arial"/>
          <w:b/>
          <w:sz w:val="10"/>
          <w:szCs w:val="10"/>
        </w:rPr>
      </w:pPr>
    </w:p>
    <w:p w14:paraId="60FB9375" w14:textId="2E54CE5D" w:rsidR="004D63F9" w:rsidRDefault="004D63F9" w:rsidP="008D09D8">
      <w:pPr>
        <w:widowControl w:val="0"/>
        <w:pBdr>
          <w:bottom w:val="single" w:sz="6" w:space="1" w:color="000000"/>
        </w:pBdr>
        <w:tabs>
          <w:tab w:val="left" w:pos="1620"/>
        </w:tabs>
        <w:jc w:val="both"/>
        <w:rPr>
          <w:rFonts w:ascii="Arial" w:eastAsia="Arial" w:hAnsi="Arial" w:cs="Arial"/>
          <w:b/>
          <w:sz w:val="10"/>
          <w:szCs w:val="10"/>
        </w:rPr>
      </w:pPr>
    </w:p>
    <w:p w14:paraId="067D9DFB" w14:textId="77777777" w:rsidR="004D63F9" w:rsidRPr="00A27D7F" w:rsidRDefault="004D63F9" w:rsidP="008D09D8">
      <w:pPr>
        <w:widowControl w:val="0"/>
        <w:pBdr>
          <w:bottom w:val="single" w:sz="6" w:space="1" w:color="000000"/>
        </w:pBdr>
        <w:tabs>
          <w:tab w:val="left" w:pos="1620"/>
        </w:tabs>
        <w:jc w:val="both"/>
        <w:rPr>
          <w:rFonts w:ascii="Arial" w:eastAsia="Arial" w:hAnsi="Arial" w:cs="Arial"/>
          <w:b/>
          <w:sz w:val="10"/>
          <w:szCs w:val="10"/>
        </w:rPr>
      </w:pPr>
    </w:p>
    <w:p w14:paraId="4A253C0E" w14:textId="77777777" w:rsidR="00B1388C" w:rsidRPr="00B1388C" w:rsidRDefault="00B1388C" w:rsidP="008D09D8">
      <w:pPr>
        <w:widowControl w:val="0"/>
        <w:pBdr>
          <w:bottom w:val="single" w:sz="6" w:space="1" w:color="000000"/>
        </w:pBdr>
        <w:tabs>
          <w:tab w:val="left" w:pos="1620"/>
        </w:tabs>
        <w:jc w:val="both"/>
        <w:rPr>
          <w:rFonts w:ascii="Arial" w:eastAsia="Arial" w:hAnsi="Arial" w:cs="Arial"/>
          <w:b/>
          <w:sz w:val="4"/>
          <w:szCs w:val="4"/>
        </w:rPr>
      </w:pPr>
    </w:p>
    <w:p w14:paraId="00000005" w14:textId="3C55FF05" w:rsidR="009304DE" w:rsidRPr="00815C26" w:rsidRDefault="00A01717" w:rsidP="008D09D8">
      <w:pPr>
        <w:widowControl w:val="0"/>
        <w:pBdr>
          <w:bottom w:val="single" w:sz="6" w:space="1" w:color="000000"/>
        </w:pBdr>
        <w:tabs>
          <w:tab w:val="left" w:pos="1620"/>
        </w:tabs>
        <w:jc w:val="both"/>
        <w:rPr>
          <w:rFonts w:ascii="Arial Narrow" w:hAnsi="Arial Narrow"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b/>
          <w:spacing w:val="6"/>
          <w:sz w:val="20"/>
          <w:szCs w:val="20"/>
        </w:rPr>
        <w:t>EDUCATION</w:t>
      </w:r>
    </w:p>
    <w:p w14:paraId="400F7C61" w14:textId="3EE6D2F7" w:rsidR="00434A65" w:rsidRPr="00815C26" w:rsidRDefault="00434A65" w:rsidP="00D63BEB">
      <w:pPr>
        <w:widowControl w:val="0"/>
        <w:tabs>
          <w:tab w:val="left" w:pos="1620"/>
        </w:tabs>
        <w:spacing w:before="80"/>
        <w:rPr>
          <w:rFonts w:ascii="Arial Narrow" w:eastAsia="Arial" w:hAnsi="Arial Narrow" w:cs="Arial"/>
          <w:spacing w:val="6"/>
          <w:sz w:val="20"/>
          <w:szCs w:val="20"/>
        </w:rPr>
      </w:pPr>
      <w:bookmarkStart w:id="0" w:name="_Hlk88134746"/>
      <w:r w:rsidRPr="00815C26">
        <w:rPr>
          <w:rFonts w:ascii="Arial Narrow" w:eastAsia="Arial" w:hAnsi="Arial Narrow" w:cs="Arial"/>
          <w:b/>
          <w:bCs/>
          <w:spacing w:val="6"/>
          <w:sz w:val="20"/>
          <w:szCs w:val="20"/>
        </w:rPr>
        <w:t>Texas A&amp;M University</w:t>
      </w:r>
      <w:r w:rsidR="004372CF" w:rsidRPr="00815C26">
        <w:rPr>
          <w:rFonts w:ascii="Arial Narrow" w:eastAsia="Arial" w:hAnsi="Arial Narrow" w:cs="Arial"/>
          <w:b/>
          <w:bCs/>
          <w:spacing w:val="6"/>
          <w:sz w:val="20"/>
          <w:szCs w:val="20"/>
        </w:rPr>
        <w:t>, College Station</w:t>
      </w:r>
      <w:r w:rsidR="00133DA8" w:rsidRPr="00815C26">
        <w:rPr>
          <w:rFonts w:ascii="Arial Narrow" w:eastAsia="Arial" w:hAnsi="Arial Narrow" w:cs="Arial"/>
          <w:b/>
          <w:bCs/>
          <w:spacing w:val="6"/>
          <w:sz w:val="20"/>
          <w:szCs w:val="20"/>
        </w:rPr>
        <w:t>, TX</w:t>
      </w:r>
      <w:r w:rsidR="004372CF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="00DD2395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                                                                                       </w:t>
      </w:r>
      <w:proofErr w:type="gramStart"/>
      <w:r w:rsidR="0020649E" w:rsidRPr="00815C26">
        <w:rPr>
          <w:rFonts w:ascii="Arial Narrow" w:eastAsia="Arial" w:hAnsi="Arial Narrow" w:cs="Arial"/>
          <w:spacing w:val="6"/>
          <w:sz w:val="20"/>
          <w:szCs w:val="20"/>
        </w:rPr>
        <w:tab/>
        <w:t xml:space="preserve"> </w:t>
      </w:r>
      <w:r w:rsid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="00815C26">
        <w:rPr>
          <w:rFonts w:ascii="Arial Narrow" w:eastAsia="Arial" w:hAnsi="Arial Narrow" w:cs="Arial"/>
          <w:spacing w:val="6"/>
          <w:sz w:val="20"/>
          <w:szCs w:val="20"/>
        </w:rPr>
        <w:tab/>
      </w:r>
      <w:proofErr w:type="gramEnd"/>
      <w:r w:rsidR="002F6C44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Aug </w:t>
      </w:r>
      <w:r w:rsidR="002F3E5E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>2022 –</w:t>
      </w:r>
      <w:r w:rsidR="00DD2395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 </w:t>
      </w:r>
      <w:r w:rsidR="002F6C44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Dec </w:t>
      </w:r>
      <w:r w:rsidR="00DD2395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>2023</w:t>
      </w:r>
    </w:p>
    <w:p w14:paraId="1B859B6E" w14:textId="0174CD65" w:rsidR="004F5C08" w:rsidRDefault="00434A65" w:rsidP="00434A65">
      <w:pPr>
        <w:widowControl w:val="0"/>
        <w:tabs>
          <w:tab w:val="left" w:pos="1620"/>
        </w:tabs>
        <w:rPr>
          <w:rFonts w:ascii="Arial Narrow" w:eastAsia="Arial" w:hAnsi="Arial Narrow" w:cs="Arial"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MS in Data Science (Computer </w:t>
      </w:r>
      <w:proofErr w:type="gramStart"/>
      <w:r w:rsidR="00B103A5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Science)  </w:t>
      </w:r>
      <w:r w:rsidR="008F3E3E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proofErr w:type="gramEnd"/>
      <w:r w:rsidR="008F3E3E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                                                                                                 </w:t>
      </w:r>
      <w:r w:rsidR="00B103A5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</w:t>
      </w:r>
      <w:r w:rsidR="001F5397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</w:t>
      </w:r>
      <w:r w:rsidR="0020649E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="001F5397" w:rsidRPr="00815C26">
        <w:rPr>
          <w:rFonts w:ascii="Arial Narrow" w:eastAsia="Arial" w:hAnsi="Arial Narrow" w:cs="Arial"/>
          <w:spacing w:val="6"/>
          <w:sz w:val="20"/>
          <w:szCs w:val="20"/>
        </w:rPr>
        <w:tab/>
        <w:t xml:space="preserve">       </w:t>
      </w:r>
      <w:r w:rsidR="008F3E3E" w:rsidRPr="00815C26">
        <w:rPr>
          <w:rFonts w:ascii="Arial Narrow" w:eastAsia="Arial" w:hAnsi="Arial Narrow" w:cs="Arial"/>
          <w:spacing w:val="6"/>
          <w:sz w:val="20"/>
          <w:szCs w:val="20"/>
        </w:rPr>
        <w:t>CGPA – 4</w:t>
      </w:r>
      <w:r w:rsidR="009F7760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.0 </w:t>
      </w:r>
      <w:r w:rsidR="008F3E3E" w:rsidRPr="00815C26">
        <w:rPr>
          <w:rFonts w:ascii="Arial Narrow" w:eastAsia="Arial" w:hAnsi="Arial Narrow" w:cs="Arial"/>
          <w:spacing w:val="6"/>
          <w:sz w:val="20"/>
          <w:szCs w:val="20"/>
        </w:rPr>
        <w:t>/</w:t>
      </w:r>
      <w:r w:rsidR="009F7760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="008F3E3E" w:rsidRPr="00815C26">
        <w:rPr>
          <w:rFonts w:ascii="Arial Narrow" w:eastAsia="Arial" w:hAnsi="Arial Narrow" w:cs="Arial"/>
          <w:spacing w:val="6"/>
          <w:sz w:val="20"/>
          <w:szCs w:val="20"/>
        </w:rPr>
        <w:t>4</w:t>
      </w:r>
      <w:r w:rsidR="009F7760" w:rsidRPr="00815C26">
        <w:rPr>
          <w:rFonts w:ascii="Arial Narrow" w:eastAsia="Arial" w:hAnsi="Arial Narrow" w:cs="Arial"/>
          <w:spacing w:val="6"/>
          <w:sz w:val="20"/>
          <w:szCs w:val="20"/>
        </w:rPr>
        <w:t>.0</w:t>
      </w:r>
    </w:p>
    <w:p w14:paraId="6D72758D" w14:textId="77777777" w:rsidR="00743B5B" w:rsidRPr="00815C26" w:rsidRDefault="00743B5B" w:rsidP="00743B5B">
      <w:pPr>
        <w:pStyle w:val="ListParagraph"/>
        <w:widowControl w:val="0"/>
        <w:numPr>
          <w:ilvl w:val="0"/>
          <w:numId w:val="4"/>
        </w:numPr>
        <w:tabs>
          <w:tab w:val="left" w:pos="630"/>
        </w:tabs>
        <w:ind w:left="450"/>
        <w:jc w:val="both"/>
        <w:rPr>
          <w:rFonts w:ascii="Arial Narrow" w:eastAsia="Arial" w:hAnsi="Arial Narrow" w:cs="Arial"/>
          <w:i/>
          <w:iCs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>Relevant courses: Information Storage and Retrieval, Machine Learning, Data Mining, Computational Tools for Data Science</w:t>
      </w:r>
    </w:p>
    <w:p w14:paraId="32FE261F" w14:textId="2E36A906" w:rsidR="0020649E" w:rsidRPr="00743B5B" w:rsidRDefault="00743B5B" w:rsidP="00743B5B">
      <w:pPr>
        <w:pStyle w:val="Default"/>
        <w:numPr>
          <w:ilvl w:val="0"/>
          <w:numId w:val="4"/>
        </w:numPr>
        <w:ind w:left="450" w:hanging="357"/>
        <w:rPr>
          <w:rFonts w:ascii="Arial Narrow" w:hAnsi="Arial Narrow"/>
          <w:spacing w:val="6"/>
          <w:sz w:val="20"/>
          <w:szCs w:val="20"/>
        </w:rPr>
      </w:pPr>
      <w:r w:rsidRPr="00815C26">
        <w:rPr>
          <w:rFonts w:ascii="Arial Narrow" w:eastAsia="Arial" w:hAnsi="Arial Narrow"/>
          <w:i/>
          <w:iCs/>
          <w:spacing w:val="6"/>
          <w:sz w:val="20"/>
          <w:szCs w:val="20"/>
        </w:rPr>
        <w:t>Texas A&amp;M Institute of Data Science scholarship ($1,000 with in-state tuition waiver)</w:t>
      </w:r>
      <w:r w:rsidR="0020649E" w:rsidRPr="00743B5B">
        <w:rPr>
          <w:rFonts w:ascii="Arial Narrow" w:eastAsia="Arial" w:hAnsi="Arial Narrow"/>
          <w:i/>
          <w:iCs/>
          <w:spacing w:val="6"/>
          <w:sz w:val="20"/>
          <w:szCs w:val="20"/>
        </w:rPr>
        <w:tab/>
      </w:r>
      <w:r w:rsidR="0020649E" w:rsidRPr="00743B5B">
        <w:rPr>
          <w:rFonts w:ascii="Arial Narrow" w:eastAsia="Arial" w:hAnsi="Arial Narrow"/>
          <w:i/>
          <w:iCs/>
          <w:spacing w:val="6"/>
          <w:sz w:val="20"/>
          <w:szCs w:val="20"/>
        </w:rPr>
        <w:tab/>
      </w:r>
    </w:p>
    <w:p w14:paraId="0EBBEE87" w14:textId="77777777" w:rsidR="007D4E44" w:rsidRPr="004D63F9" w:rsidRDefault="007D4E44" w:rsidP="007D4E44">
      <w:pPr>
        <w:widowControl w:val="0"/>
        <w:tabs>
          <w:tab w:val="left" w:pos="1620"/>
        </w:tabs>
        <w:jc w:val="both"/>
        <w:rPr>
          <w:rFonts w:ascii="Arial Narrow" w:eastAsia="Arial" w:hAnsi="Arial Narrow" w:cs="Arial"/>
          <w:spacing w:val="6"/>
          <w:sz w:val="20"/>
          <w:szCs w:val="20"/>
        </w:rPr>
      </w:pPr>
    </w:p>
    <w:p w14:paraId="2D3FD975" w14:textId="687CCCC7" w:rsidR="00487823" w:rsidRPr="00815C26" w:rsidRDefault="00487823" w:rsidP="007D4E44">
      <w:pPr>
        <w:widowControl w:val="0"/>
        <w:tabs>
          <w:tab w:val="left" w:pos="1620"/>
        </w:tabs>
        <w:jc w:val="both"/>
        <w:rPr>
          <w:rFonts w:ascii="Arial Narrow" w:eastAsia="Arial" w:hAnsi="Arial Narrow" w:cs="Arial"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b/>
          <w:bCs/>
          <w:spacing w:val="6"/>
          <w:sz w:val="20"/>
          <w:szCs w:val="20"/>
        </w:rPr>
        <w:t>Indian Institute of Technology Madras (IIT- M)</w:t>
      </w:r>
      <w:r w:rsidR="006833E7" w:rsidRPr="00815C26">
        <w:rPr>
          <w:rFonts w:ascii="Arial Narrow" w:eastAsia="Arial" w:hAnsi="Arial Narrow" w:cs="Arial"/>
          <w:b/>
          <w:bCs/>
          <w:spacing w:val="6"/>
          <w:sz w:val="20"/>
          <w:szCs w:val="20"/>
        </w:rPr>
        <w:t>, India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2F6C44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         </w:t>
      </w:r>
      <w:r w:rsid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="001F5397" w:rsidRPr="00815C26">
        <w:rPr>
          <w:rFonts w:ascii="Arial Narrow" w:eastAsia="Arial" w:hAnsi="Arial Narrow" w:cs="Arial"/>
          <w:spacing w:val="6"/>
          <w:sz w:val="20"/>
          <w:szCs w:val="20"/>
        </w:rPr>
        <w:tab/>
        <w:t xml:space="preserve">      </w:t>
      </w:r>
      <w:r w:rsidR="00815C26">
        <w:rPr>
          <w:rFonts w:ascii="Arial Narrow" w:eastAsia="Arial" w:hAnsi="Arial Narrow" w:cs="Arial"/>
          <w:spacing w:val="6"/>
          <w:sz w:val="20"/>
          <w:szCs w:val="20"/>
        </w:rPr>
        <w:t xml:space="preserve">           </w:t>
      </w:r>
      <w:r w:rsidR="002F6C44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>Aug</w:t>
      </w:r>
      <w:r w:rsidR="00434A65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 </w:t>
      </w:r>
      <w:r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2015 – </w:t>
      </w:r>
      <w:r w:rsidR="002F6C44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>Ju</w:t>
      </w:r>
      <w:r w:rsidR="00E744DB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>l</w:t>
      </w:r>
      <w:r w:rsidR="002F6C44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 </w:t>
      </w:r>
      <w:r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>2020</w:t>
      </w:r>
    </w:p>
    <w:p w14:paraId="472EFE0D" w14:textId="5FC9DA93" w:rsidR="009656EC" w:rsidRDefault="00A01717" w:rsidP="005F1096">
      <w:pPr>
        <w:widowControl w:val="0"/>
        <w:tabs>
          <w:tab w:val="left" w:pos="1620"/>
        </w:tabs>
        <w:jc w:val="both"/>
        <w:rPr>
          <w:rFonts w:ascii="Arial Narrow" w:eastAsia="Arial" w:hAnsi="Arial Narrow" w:cs="Arial"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spacing w:val="6"/>
          <w:sz w:val="20"/>
          <w:szCs w:val="20"/>
        </w:rPr>
        <w:t>Dual Degree - BTech</w:t>
      </w:r>
      <w:r w:rsidR="00487823" w:rsidRPr="00815C26">
        <w:rPr>
          <w:rFonts w:ascii="Arial Narrow" w:eastAsia="Arial" w:hAnsi="Arial Narrow" w:cs="Arial"/>
          <w:spacing w:val="6"/>
          <w:sz w:val="20"/>
          <w:szCs w:val="20"/>
        </w:rPr>
        <w:t>.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in Engineering Design and </w:t>
      </w:r>
      <w:r w:rsidR="002F3E5E" w:rsidRPr="00815C26">
        <w:rPr>
          <w:rFonts w:ascii="Arial Narrow" w:eastAsia="Arial" w:hAnsi="Arial Narrow" w:cs="Arial"/>
          <w:spacing w:val="6"/>
          <w:sz w:val="20"/>
          <w:szCs w:val="20"/>
        </w:rPr>
        <w:t>MTech</w:t>
      </w:r>
      <w:r w:rsidR="00487823" w:rsidRPr="00815C26">
        <w:rPr>
          <w:rFonts w:ascii="Arial Narrow" w:eastAsia="Arial" w:hAnsi="Arial Narrow" w:cs="Arial"/>
          <w:spacing w:val="6"/>
          <w:sz w:val="20"/>
          <w:szCs w:val="20"/>
        </w:rPr>
        <w:t>.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in Automotive Engineering                           </w:t>
      </w:r>
      <w:r w:rsidR="00487823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</w:t>
      </w:r>
      <w:r w:rsidR="00B103A5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      </w:t>
      </w:r>
      <w:r w:rsidR="0020649E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 </w:t>
      </w:r>
      <w:r w:rsidR="001F5397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                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>CGPA – 8.92</w:t>
      </w:r>
      <w:r w:rsidR="009F7760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>/</w:t>
      </w:r>
      <w:r w:rsidR="009F7760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>10</w:t>
      </w:r>
    </w:p>
    <w:p w14:paraId="089E2048" w14:textId="4FD46A3B" w:rsidR="00743B5B" w:rsidRPr="00815C26" w:rsidRDefault="00743B5B" w:rsidP="00743B5B">
      <w:pPr>
        <w:pStyle w:val="ListParagraph"/>
        <w:widowControl w:val="0"/>
        <w:numPr>
          <w:ilvl w:val="0"/>
          <w:numId w:val="4"/>
        </w:numPr>
        <w:tabs>
          <w:tab w:val="left" w:pos="630"/>
        </w:tabs>
        <w:ind w:left="450"/>
        <w:jc w:val="both"/>
        <w:rPr>
          <w:rFonts w:ascii="Arial Narrow" w:eastAsia="Arial" w:hAnsi="Arial Narrow" w:cs="Arial"/>
          <w:i/>
          <w:iCs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>Relevant courses</w:t>
      </w:r>
      <w:r>
        <w:rPr>
          <w:rFonts w:ascii="Arial Narrow" w:eastAsia="Arial" w:hAnsi="Arial Narrow" w:cs="Arial"/>
          <w:i/>
          <w:iCs/>
          <w:spacing w:val="6"/>
          <w:sz w:val="20"/>
          <w:szCs w:val="20"/>
        </w:rPr>
        <w:t>:</w:t>
      </w:r>
      <w:r w:rsidRPr="00743B5B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 </w:t>
      </w:r>
      <w:r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>Natural Language Processing, Machine Learning,</w:t>
      </w:r>
      <w:r w:rsidR="00B53A7D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 Deep Learning, Reinforcement Learning, </w:t>
      </w:r>
      <w:r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>Time Series</w:t>
      </w:r>
    </w:p>
    <w:bookmarkEnd w:id="0"/>
    <w:p w14:paraId="262B372C" w14:textId="1C2251A5" w:rsidR="00044A2A" w:rsidRDefault="00044A2A" w:rsidP="008D09D8">
      <w:pPr>
        <w:widowControl w:val="0"/>
        <w:pBdr>
          <w:bottom w:val="single" w:sz="6" w:space="1" w:color="000000"/>
        </w:pBdr>
        <w:tabs>
          <w:tab w:val="left" w:pos="1620"/>
        </w:tabs>
        <w:jc w:val="both"/>
        <w:rPr>
          <w:rFonts w:ascii="Arial Narrow" w:eastAsia="Arial" w:hAnsi="Arial Narrow" w:cs="Arial"/>
          <w:b/>
          <w:spacing w:val="6"/>
          <w:sz w:val="20"/>
          <w:szCs w:val="20"/>
        </w:rPr>
      </w:pPr>
    </w:p>
    <w:p w14:paraId="6BA2E7E7" w14:textId="77777777" w:rsidR="004D63F9" w:rsidRPr="00815C26" w:rsidRDefault="004D63F9" w:rsidP="008D09D8">
      <w:pPr>
        <w:widowControl w:val="0"/>
        <w:pBdr>
          <w:bottom w:val="single" w:sz="6" w:space="1" w:color="000000"/>
        </w:pBdr>
        <w:tabs>
          <w:tab w:val="left" w:pos="1620"/>
        </w:tabs>
        <w:jc w:val="both"/>
        <w:rPr>
          <w:rFonts w:ascii="Arial Narrow" w:eastAsia="Arial" w:hAnsi="Arial Narrow" w:cs="Arial"/>
          <w:b/>
          <w:spacing w:val="6"/>
          <w:sz w:val="20"/>
          <w:szCs w:val="20"/>
        </w:rPr>
      </w:pPr>
    </w:p>
    <w:p w14:paraId="0000000B" w14:textId="740CB290" w:rsidR="009304DE" w:rsidRPr="00815C26" w:rsidRDefault="00A01717" w:rsidP="008D09D8">
      <w:pPr>
        <w:widowControl w:val="0"/>
        <w:pBdr>
          <w:bottom w:val="single" w:sz="6" w:space="1" w:color="000000"/>
        </w:pBdr>
        <w:tabs>
          <w:tab w:val="left" w:pos="1620"/>
        </w:tabs>
        <w:jc w:val="both"/>
        <w:rPr>
          <w:rFonts w:ascii="Arial Narrow" w:eastAsia="Arial" w:hAnsi="Arial Narrow" w:cs="Arial"/>
          <w:b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b/>
          <w:spacing w:val="6"/>
          <w:sz w:val="20"/>
          <w:szCs w:val="20"/>
        </w:rPr>
        <w:t>EXPERIENCE</w:t>
      </w:r>
    </w:p>
    <w:p w14:paraId="7B6516AD" w14:textId="22215872" w:rsidR="00542339" w:rsidRPr="00815C26" w:rsidRDefault="003E6E60" w:rsidP="00D63BEB">
      <w:pPr>
        <w:widowControl w:val="0"/>
        <w:tabs>
          <w:tab w:val="left" w:pos="1620"/>
        </w:tabs>
        <w:spacing w:before="80"/>
        <w:jc w:val="both"/>
        <w:rPr>
          <w:rFonts w:ascii="Arial Narrow" w:eastAsia="Arial" w:hAnsi="Arial Narrow" w:cs="Arial"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b/>
          <w:bCs/>
          <w:spacing w:val="6"/>
          <w:sz w:val="20"/>
          <w:szCs w:val="20"/>
        </w:rPr>
        <w:t>Texas A&amp;M University</w:t>
      </w:r>
      <w:r w:rsidR="0020649E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="003E6C89" w:rsidRPr="00815C26">
        <w:rPr>
          <w:rFonts w:ascii="Arial Narrow" w:eastAsia="Arial" w:hAnsi="Arial Narrow" w:cs="Arial"/>
          <w:spacing w:val="6"/>
          <w:sz w:val="20"/>
          <w:szCs w:val="20"/>
        </w:rPr>
        <w:t>(TAMU)</w:t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  <w:t xml:space="preserve">        </w:t>
      </w:r>
      <w:r w:rsidR="00F22153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</w:t>
      </w:r>
      <w:r w:rsidR="00815C26">
        <w:rPr>
          <w:rFonts w:ascii="Arial Narrow" w:eastAsia="Arial" w:hAnsi="Arial Narrow" w:cs="Arial"/>
          <w:spacing w:val="6"/>
          <w:sz w:val="20"/>
          <w:szCs w:val="20"/>
        </w:rPr>
        <w:t xml:space="preserve">  </w:t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>College Station, Texas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                        </w:t>
      </w:r>
      <w:r w:rsidR="00D91799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    </w:t>
      </w:r>
    </w:p>
    <w:p w14:paraId="7D82837E" w14:textId="30C40FDF" w:rsidR="00EE6574" w:rsidRPr="00815C26" w:rsidRDefault="00EE6574" w:rsidP="00EE6574">
      <w:pPr>
        <w:widowControl w:val="0"/>
        <w:tabs>
          <w:tab w:val="left" w:pos="1620"/>
        </w:tabs>
        <w:jc w:val="both"/>
        <w:rPr>
          <w:rFonts w:ascii="Arial Narrow" w:eastAsia="Arial" w:hAnsi="Arial Narrow" w:cs="Arial"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>Graduate Research Assistant</w:t>
      </w:r>
      <w:r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="00E64791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                                                    </w:t>
      </w:r>
      <w:r w:rsid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 </w:t>
      </w:r>
      <w:r w:rsidR="001F5397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       </w:t>
      </w:r>
      <w:r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>Aug 2022 – Present</w:t>
      </w:r>
    </w:p>
    <w:p w14:paraId="1C153C15" w14:textId="77777777" w:rsidR="007472F1" w:rsidRPr="007472F1" w:rsidRDefault="007472F1" w:rsidP="007472F1">
      <w:pPr>
        <w:pStyle w:val="Default"/>
        <w:numPr>
          <w:ilvl w:val="0"/>
          <w:numId w:val="4"/>
        </w:numPr>
        <w:ind w:left="419" w:hanging="357"/>
        <w:rPr>
          <w:rFonts w:ascii="Arial Narrow" w:hAnsi="Arial Narrow"/>
          <w:spacing w:val="6"/>
          <w:sz w:val="20"/>
          <w:szCs w:val="20"/>
        </w:rPr>
      </w:pPr>
      <w:r w:rsidRPr="007472F1">
        <w:rPr>
          <w:rFonts w:ascii="Arial Narrow" w:hAnsi="Arial Narrow"/>
          <w:spacing w:val="6"/>
          <w:sz w:val="20"/>
          <w:szCs w:val="20"/>
        </w:rPr>
        <w:t xml:space="preserve">Built an end-to-end web-based recommender system application to recommend TAMU scholars for federal and state funding opportunities in Python in less than 3 months </w:t>
      </w:r>
    </w:p>
    <w:p w14:paraId="75AEB92F" w14:textId="77777777" w:rsidR="007472F1" w:rsidRPr="007472F1" w:rsidRDefault="007472F1" w:rsidP="007472F1">
      <w:pPr>
        <w:pStyle w:val="Default"/>
        <w:numPr>
          <w:ilvl w:val="0"/>
          <w:numId w:val="4"/>
        </w:numPr>
        <w:ind w:left="419" w:hanging="357"/>
        <w:rPr>
          <w:rFonts w:ascii="Arial Narrow" w:hAnsi="Arial Narrow"/>
          <w:spacing w:val="6"/>
          <w:sz w:val="20"/>
          <w:szCs w:val="20"/>
        </w:rPr>
      </w:pPr>
      <w:r w:rsidRPr="007472F1">
        <w:rPr>
          <w:rFonts w:ascii="Arial Narrow" w:hAnsi="Arial Narrow"/>
          <w:spacing w:val="6"/>
          <w:sz w:val="20"/>
          <w:szCs w:val="20"/>
        </w:rPr>
        <w:t>Compiled dataset consisting of 60K+ government grants and 6K+ scholars through web scraping [</w:t>
      </w:r>
      <w:proofErr w:type="spellStart"/>
      <w:r w:rsidRPr="007472F1">
        <w:rPr>
          <w:rFonts w:ascii="Arial Narrow" w:hAnsi="Arial Narrow"/>
          <w:spacing w:val="6"/>
          <w:sz w:val="20"/>
          <w:szCs w:val="20"/>
        </w:rPr>
        <w:t>BeautifulSoup</w:t>
      </w:r>
      <w:proofErr w:type="spellEnd"/>
      <w:r w:rsidRPr="007472F1">
        <w:rPr>
          <w:rFonts w:ascii="Arial Narrow" w:hAnsi="Arial Narrow"/>
          <w:spacing w:val="6"/>
          <w:sz w:val="20"/>
          <w:szCs w:val="20"/>
        </w:rPr>
        <w:t>]</w:t>
      </w:r>
    </w:p>
    <w:p w14:paraId="4B032BD2" w14:textId="77777777" w:rsidR="007472F1" w:rsidRPr="007472F1" w:rsidRDefault="007472F1" w:rsidP="007472F1">
      <w:pPr>
        <w:pStyle w:val="Default"/>
        <w:numPr>
          <w:ilvl w:val="0"/>
          <w:numId w:val="4"/>
        </w:numPr>
        <w:ind w:left="419" w:hanging="357"/>
        <w:rPr>
          <w:rFonts w:ascii="Arial Narrow" w:hAnsi="Arial Narrow"/>
          <w:spacing w:val="6"/>
          <w:sz w:val="20"/>
          <w:szCs w:val="20"/>
        </w:rPr>
      </w:pPr>
      <w:r w:rsidRPr="007472F1">
        <w:rPr>
          <w:rFonts w:ascii="Arial Narrow" w:hAnsi="Arial Narrow"/>
          <w:spacing w:val="6"/>
          <w:sz w:val="20"/>
          <w:szCs w:val="20"/>
        </w:rPr>
        <w:t xml:space="preserve">Utilized BERT to extract keywords and developed content-based recommender system </w:t>
      </w:r>
    </w:p>
    <w:p w14:paraId="53B4F8EB" w14:textId="77777777" w:rsidR="007472F1" w:rsidRPr="007472F1" w:rsidRDefault="007472F1" w:rsidP="007472F1">
      <w:pPr>
        <w:pStyle w:val="Default"/>
        <w:numPr>
          <w:ilvl w:val="0"/>
          <w:numId w:val="4"/>
        </w:numPr>
        <w:ind w:left="419" w:hanging="357"/>
        <w:rPr>
          <w:rFonts w:ascii="Arial Narrow" w:hAnsi="Arial Narrow"/>
          <w:spacing w:val="6"/>
          <w:sz w:val="20"/>
          <w:szCs w:val="20"/>
        </w:rPr>
      </w:pPr>
      <w:r w:rsidRPr="007472F1">
        <w:rPr>
          <w:rFonts w:ascii="Arial Narrow" w:hAnsi="Arial Narrow"/>
          <w:spacing w:val="6"/>
          <w:sz w:val="20"/>
          <w:szCs w:val="20"/>
        </w:rPr>
        <w:t xml:space="preserve">Automated dataset </w:t>
      </w:r>
      <w:proofErr w:type="spellStart"/>
      <w:r w:rsidRPr="007472F1">
        <w:rPr>
          <w:rFonts w:ascii="Arial Narrow" w:hAnsi="Arial Narrow"/>
          <w:spacing w:val="6"/>
          <w:sz w:val="20"/>
          <w:szCs w:val="20"/>
        </w:rPr>
        <w:t>updation</w:t>
      </w:r>
      <w:proofErr w:type="spellEnd"/>
      <w:r w:rsidRPr="007472F1">
        <w:rPr>
          <w:rFonts w:ascii="Arial Narrow" w:hAnsi="Arial Narrow"/>
          <w:spacing w:val="6"/>
          <w:sz w:val="20"/>
          <w:szCs w:val="20"/>
        </w:rPr>
        <w:t xml:space="preserve"> [Cronjob] and deployed it in production; containerized the virtual server using Docker</w:t>
      </w:r>
    </w:p>
    <w:p w14:paraId="60BE4335" w14:textId="77777777" w:rsidR="007472F1" w:rsidRPr="007472F1" w:rsidRDefault="007472F1" w:rsidP="007472F1">
      <w:pPr>
        <w:pStyle w:val="Default"/>
        <w:numPr>
          <w:ilvl w:val="0"/>
          <w:numId w:val="4"/>
        </w:numPr>
        <w:ind w:left="419" w:hanging="357"/>
        <w:rPr>
          <w:rFonts w:ascii="Arial Narrow" w:hAnsi="Arial Narrow"/>
          <w:spacing w:val="6"/>
          <w:sz w:val="20"/>
          <w:szCs w:val="20"/>
        </w:rPr>
      </w:pPr>
      <w:r w:rsidRPr="007472F1">
        <w:rPr>
          <w:rFonts w:ascii="Arial Narrow" w:hAnsi="Arial Narrow"/>
          <w:spacing w:val="6"/>
          <w:sz w:val="20"/>
          <w:szCs w:val="20"/>
        </w:rPr>
        <w:t>Modularized the existing codebase, documented [Sphinx] and hosted it publicly through Readthedocs</w:t>
      </w:r>
    </w:p>
    <w:p w14:paraId="7E254169" w14:textId="77777777" w:rsidR="007472F1" w:rsidRPr="007472F1" w:rsidRDefault="007472F1" w:rsidP="007472F1">
      <w:pPr>
        <w:pStyle w:val="Default"/>
        <w:numPr>
          <w:ilvl w:val="0"/>
          <w:numId w:val="4"/>
        </w:numPr>
        <w:ind w:left="419" w:hanging="357"/>
        <w:rPr>
          <w:rFonts w:ascii="Arial Narrow" w:hAnsi="Arial Narrow"/>
          <w:spacing w:val="6"/>
          <w:sz w:val="20"/>
          <w:szCs w:val="20"/>
        </w:rPr>
      </w:pPr>
      <w:r w:rsidRPr="007472F1">
        <w:rPr>
          <w:rFonts w:ascii="Arial Narrow" w:hAnsi="Arial Narrow"/>
          <w:spacing w:val="6"/>
          <w:sz w:val="20"/>
          <w:szCs w:val="20"/>
        </w:rPr>
        <w:t xml:space="preserve">Optimized the code and enabled parallelization [Multiprocessing], cutting down execution time by 80% </w:t>
      </w:r>
    </w:p>
    <w:p w14:paraId="2A4A7E5B" w14:textId="77777777" w:rsidR="004D63F9" w:rsidRPr="00BE665C" w:rsidRDefault="004D63F9" w:rsidP="004D63F9">
      <w:pPr>
        <w:pStyle w:val="Default"/>
        <w:ind w:left="419"/>
        <w:rPr>
          <w:rFonts w:ascii="Arial Narrow" w:hAnsi="Arial Narrow"/>
          <w:spacing w:val="6"/>
          <w:sz w:val="20"/>
          <w:szCs w:val="20"/>
        </w:rPr>
      </w:pPr>
    </w:p>
    <w:p w14:paraId="4492626F" w14:textId="770A0E8A" w:rsidR="00542339" w:rsidRPr="00815C26" w:rsidRDefault="003352F2" w:rsidP="001E7C1A">
      <w:pPr>
        <w:widowControl w:val="0"/>
        <w:tabs>
          <w:tab w:val="left" w:pos="1620"/>
        </w:tabs>
        <w:spacing w:before="120"/>
        <w:jc w:val="both"/>
        <w:rPr>
          <w:rFonts w:ascii="Arial Narrow" w:eastAsia="Arial" w:hAnsi="Arial Narrow" w:cs="Arial"/>
          <w:i/>
          <w:iCs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b/>
          <w:bCs/>
          <w:spacing w:val="6"/>
          <w:sz w:val="20"/>
          <w:szCs w:val="20"/>
        </w:rPr>
        <w:t xml:space="preserve">American </w:t>
      </w:r>
      <w:r w:rsidR="00CB4169" w:rsidRPr="00815C26">
        <w:rPr>
          <w:rFonts w:ascii="Arial Narrow" w:eastAsia="Arial" w:hAnsi="Arial Narrow" w:cs="Arial"/>
          <w:b/>
          <w:bCs/>
          <w:spacing w:val="6"/>
          <w:sz w:val="20"/>
          <w:szCs w:val="20"/>
        </w:rPr>
        <w:t>Express</w:t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b/>
          <w:bCs/>
          <w:spacing w:val="6"/>
          <w:sz w:val="20"/>
          <w:szCs w:val="20"/>
        </w:rPr>
        <w:tab/>
      </w:r>
      <w:r w:rsid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F5397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        </w:t>
      </w:r>
      <w:r w:rsidR="000B4589">
        <w:rPr>
          <w:rFonts w:ascii="Arial Narrow" w:eastAsia="Arial" w:hAnsi="Arial Narrow" w:cs="Arial"/>
          <w:spacing w:val="6"/>
          <w:sz w:val="20"/>
          <w:szCs w:val="20"/>
        </w:rPr>
        <w:t xml:space="preserve">                            </w:t>
      </w:r>
      <w:r w:rsidR="009B1DA9" w:rsidRPr="00815C26">
        <w:rPr>
          <w:rFonts w:ascii="Arial Narrow" w:eastAsia="Arial" w:hAnsi="Arial Narrow" w:cs="Arial"/>
          <w:spacing w:val="6"/>
          <w:sz w:val="20"/>
          <w:szCs w:val="20"/>
        </w:rPr>
        <w:t>G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>urgaon</w:t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, </w:t>
      </w:r>
      <w:r w:rsidR="00FD2F59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India  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                 </w:t>
      </w:r>
      <w:r w:rsidR="00CF34C4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="00CF34C4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</w:t>
      </w:r>
      <w:r w:rsidR="00FD2F59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</w:t>
      </w:r>
      <w:r w:rsidRPr="00815C26">
        <w:rPr>
          <w:rFonts w:ascii="Arial Narrow" w:eastAsia="Arial" w:hAnsi="Arial Narrow" w:cs="Arial"/>
          <w:b/>
          <w:spacing w:val="6"/>
          <w:sz w:val="20"/>
          <w:szCs w:val="20"/>
        </w:rPr>
        <w:t xml:space="preserve"> 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                                               </w:t>
      </w:r>
      <w:r w:rsidR="008B00D0">
        <w:rPr>
          <w:rFonts w:ascii="Arial Narrow" w:eastAsia="Arial" w:hAnsi="Arial Narrow" w:cs="Arial"/>
          <w:i/>
          <w:iCs/>
          <w:spacing w:val="6"/>
          <w:sz w:val="20"/>
          <w:szCs w:val="20"/>
        </w:rPr>
        <w:t>Risk</w:t>
      </w:r>
      <w:r w:rsidR="00542339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 Analyst</w:t>
      </w:r>
      <w:r w:rsidR="001E7C1A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="00D50F1C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="00D50F1C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  <w:t xml:space="preserve">             </w:t>
      </w:r>
      <w:r w:rsidR="004E7672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                            </w:t>
      </w:r>
      <w:r w:rsidR="0020649E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   </w:t>
      </w:r>
      <w:r w:rsid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 </w:t>
      </w:r>
      <w:r w:rsidR="001E7C1A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>Aug 2020 – Jul 2022</w:t>
      </w:r>
    </w:p>
    <w:p w14:paraId="1FD4BB2C" w14:textId="77777777" w:rsidR="001C0BA7" w:rsidRPr="00815C26" w:rsidRDefault="001C0BA7" w:rsidP="001C0BA7">
      <w:pPr>
        <w:pStyle w:val="Default"/>
        <w:numPr>
          <w:ilvl w:val="0"/>
          <w:numId w:val="4"/>
        </w:numPr>
        <w:spacing w:before="40"/>
        <w:ind w:left="418"/>
        <w:jc w:val="both"/>
        <w:rPr>
          <w:rFonts w:ascii="Arial Narrow" w:hAnsi="Arial Narrow"/>
          <w:spacing w:val="6"/>
          <w:sz w:val="20"/>
          <w:szCs w:val="20"/>
        </w:rPr>
      </w:pPr>
      <w:r w:rsidRPr="00815C26">
        <w:rPr>
          <w:rFonts w:ascii="Arial Narrow" w:hAnsi="Arial Narrow"/>
          <w:spacing w:val="6"/>
          <w:sz w:val="20"/>
          <w:szCs w:val="20"/>
        </w:rPr>
        <w:t xml:space="preserve">Utilized </w:t>
      </w:r>
      <w:r w:rsidRPr="00815C26">
        <w:rPr>
          <w:rFonts w:ascii="Arial Narrow" w:hAnsi="Arial Narrow"/>
          <w:b/>
          <w:bCs/>
          <w:spacing w:val="6"/>
          <w:sz w:val="20"/>
          <w:szCs w:val="20"/>
        </w:rPr>
        <w:t>SQL</w:t>
      </w:r>
      <w:r w:rsidRPr="00815C26">
        <w:rPr>
          <w:rFonts w:ascii="Arial Narrow" w:hAnsi="Arial Narrow"/>
          <w:spacing w:val="6"/>
          <w:sz w:val="20"/>
          <w:szCs w:val="20"/>
        </w:rPr>
        <w:t xml:space="preserve"> and </w:t>
      </w:r>
      <w:r w:rsidRPr="00815C26">
        <w:rPr>
          <w:rFonts w:ascii="Arial Narrow" w:hAnsi="Arial Narrow"/>
          <w:b/>
          <w:bCs/>
          <w:spacing w:val="6"/>
          <w:sz w:val="20"/>
          <w:szCs w:val="20"/>
        </w:rPr>
        <w:t xml:space="preserve">NoSQL </w:t>
      </w:r>
      <w:r w:rsidRPr="00815C26">
        <w:rPr>
          <w:rFonts w:ascii="Arial Narrow" w:hAnsi="Arial Narrow"/>
          <w:spacing w:val="6"/>
          <w:sz w:val="20"/>
          <w:szCs w:val="20"/>
        </w:rPr>
        <w:t xml:space="preserve">databases to analyze 1B+ rows of customer data, </w:t>
      </w:r>
      <w:r w:rsidRPr="0000766B">
        <w:rPr>
          <w:rFonts w:ascii="Arial Narrow" w:hAnsi="Arial Narrow"/>
          <w:spacing w:val="6"/>
          <w:sz w:val="20"/>
          <w:szCs w:val="20"/>
        </w:rPr>
        <w:t>discovered</w:t>
      </w:r>
      <w:r w:rsidRPr="00815C26">
        <w:rPr>
          <w:rFonts w:ascii="Arial Narrow" w:hAnsi="Arial Narrow"/>
          <w:b/>
          <w:bCs/>
          <w:spacing w:val="6"/>
          <w:sz w:val="20"/>
          <w:szCs w:val="20"/>
        </w:rPr>
        <w:t xml:space="preserve"> trends</w:t>
      </w:r>
      <w:r w:rsidRPr="00815C26">
        <w:rPr>
          <w:rFonts w:ascii="Arial Narrow" w:hAnsi="Arial Narrow"/>
          <w:spacing w:val="6"/>
          <w:sz w:val="20"/>
          <w:szCs w:val="20"/>
        </w:rPr>
        <w:t xml:space="preserve"> for 15+ financial products and delivered presentations </w:t>
      </w:r>
      <w:r>
        <w:rPr>
          <w:rFonts w:ascii="Arial Narrow" w:hAnsi="Arial Narrow"/>
          <w:spacing w:val="6"/>
          <w:sz w:val="20"/>
          <w:szCs w:val="20"/>
        </w:rPr>
        <w:t xml:space="preserve">to senior leaders </w:t>
      </w:r>
      <w:r w:rsidRPr="00815C26">
        <w:rPr>
          <w:rFonts w:ascii="Arial Narrow" w:hAnsi="Arial Narrow"/>
          <w:spacing w:val="6"/>
          <w:sz w:val="20"/>
          <w:szCs w:val="20"/>
        </w:rPr>
        <w:t>across business units through impactful</w:t>
      </w:r>
      <w:r w:rsidRPr="00815C26">
        <w:rPr>
          <w:rFonts w:ascii="Arial Narrow" w:hAnsi="Arial Narrow"/>
          <w:b/>
          <w:bCs/>
          <w:spacing w:val="6"/>
          <w:sz w:val="20"/>
          <w:szCs w:val="20"/>
        </w:rPr>
        <w:t xml:space="preserve"> visualizations</w:t>
      </w:r>
      <w:r w:rsidRPr="00815C26">
        <w:rPr>
          <w:rFonts w:ascii="Arial Narrow" w:hAnsi="Arial Narrow"/>
          <w:spacing w:val="6"/>
          <w:sz w:val="20"/>
          <w:szCs w:val="20"/>
        </w:rPr>
        <w:t xml:space="preserve"> </w:t>
      </w:r>
      <w:r>
        <w:rPr>
          <w:rFonts w:ascii="Arial Narrow" w:hAnsi="Arial Narrow"/>
          <w:spacing w:val="6"/>
          <w:sz w:val="20"/>
          <w:szCs w:val="20"/>
        </w:rPr>
        <w:t>[</w:t>
      </w:r>
      <w:r w:rsidRPr="00815C26">
        <w:rPr>
          <w:rFonts w:ascii="Arial Narrow" w:hAnsi="Arial Narrow"/>
          <w:spacing w:val="6"/>
          <w:sz w:val="20"/>
          <w:szCs w:val="20"/>
        </w:rPr>
        <w:t>Tableau</w:t>
      </w:r>
      <w:r>
        <w:rPr>
          <w:rFonts w:ascii="Arial Narrow" w:hAnsi="Arial Narrow"/>
          <w:spacing w:val="6"/>
          <w:sz w:val="20"/>
          <w:szCs w:val="20"/>
        </w:rPr>
        <w:t>]</w:t>
      </w:r>
    </w:p>
    <w:p w14:paraId="3F1D3D75" w14:textId="77777777" w:rsidR="001C0BA7" w:rsidRPr="00815C26" w:rsidRDefault="001C0BA7" w:rsidP="001C0BA7">
      <w:pPr>
        <w:pStyle w:val="Default"/>
        <w:numPr>
          <w:ilvl w:val="0"/>
          <w:numId w:val="4"/>
        </w:numPr>
        <w:ind w:left="419" w:hanging="357"/>
        <w:jc w:val="both"/>
        <w:rPr>
          <w:rFonts w:ascii="Arial Narrow" w:hAnsi="Arial Narrow"/>
          <w:spacing w:val="6"/>
          <w:sz w:val="20"/>
          <w:szCs w:val="20"/>
        </w:rPr>
      </w:pPr>
      <w:r w:rsidRPr="00815C26">
        <w:rPr>
          <w:rFonts w:ascii="Arial Narrow" w:hAnsi="Arial Narrow"/>
          <w:spacing w:val="6"/>
          <w:sz w:val="20"/>
          <w:szCs w:val="20"/>
        </w:rPr>
        <w:t xml:space="preserve">Improvised existing customer entity resolution algorithm and </w:t>
      </w:r>
      <w:r w:rsidRPr="00815C26">
        <w:rPr>
          <w:rFonts w:ascii="Arial Narrow" w:hAnsi="Arial Narrow"/>
          <w:b/>
          <w:bCs/>
          <w:spacing w:val="6"/>
          <w:sz w:val="20"/>
          <w:szCs w:val="20"/>
        </w:rPr>
        <w:t>reduced underlinkag</w:t>
      </w:r>
      <w:r w:rsidRPr="00815C26">
        <w:rPr>
          <w:rFonts w:ascii="Arial Narrow" w:hAnsi="Arial Narrow"/>
          <w:spacing w:val="6"/>
          <w:sz w:val="20"/>
          <w:szCs w:val="20"/>
        </w:rPr>
        <w:t xml:space="preserve">e by 8% </w:t>
      </w:r>
    </w:p>
    <w:p w14:paraId="5FCB8D5D" w14:textId="77777777" w:rsidR="001C0BA7" w:rsidRPr="00815C26" w:rsidRDefault="001C0BA7" w:rsidP="001C0BA7">
      <w:pPr>
        <w:pStyle w:val="Default"/>
        <w:numPr>
          <w:ilvl w:val="0"/>
          <w:numId w:val="4"/>
        </w:numPr>
        <w:ind w:left="419" w:hanging="357"/>
        <w:jc w:val="both"/>
        <w:rPr>
          <w:rFonts w:ascii="Arial Narrow" w:hAnsi="Arial Narrow"/>
          <w:spacing w:val="6"/>
          <w:sz w:val="20"/>
          <w:szCs w:val="20"/>
        </w:rPr>
      </w:pPr>
      <w:r w:rsidRPr="00815C26">
        <w:rPr>
          <w:rFonts w:ascii="Arial Narrow" w:hAnsi="Arial Narrow"/>
          <w:spacing w:val="6"/>
          <w:sz w:val="20"/>
          <w:szCs w:val="20"/>
        </w:rPr>
        <w:t xml:space="preserve">Built a batch-process data pipeline to </w:t>
      </w:r>
      <w:r w:rsidRPr="00815C26">
        <w:rPr>
          <w:rFonts w:ascii="Arial Narrow" w:hAnsi="Arial Narrow"/>
          <w:b/>
          <w:bCs/>
          <w:spacing w:val="6"/>
          <w:sz w:val="20"/>
          <w:szCs w:val="20"/>
        </w:rPr>
        <w:t>merge,</w:t>
      </w:r>
      <w:r w:rsidRPr="00815C26">
        <w:rPr>
          <w:rFonts w:ascii="Arial Narrow" w:hAnsi="Arial Narrow"/>
          <w:spacing w:val="6"/>
          <w:sz w:val="20"/>
          <w:szCs w:val="20"/>
        </w:rPr>
        <w:t xml:space="preserve"> </w:t>
      </w:r>
      <w:r w:rsidRPr="00815C26">
        <w:rPr>
          <w:rFonts w:ascii="Arial Narrow" w:hAnsi="Arial Narrow"/>
          <w:b/>
          <w:bCs/>
          <w:spacing w:val="6"/>
          <w:sz w:val="20"/>
          <w:szCs w:val="20"/>
        </w:rPr>
        <w:t>deduplicate</w:t>
      </w:r>
      <w:r w:rsidRPr="00815C26">
        <w:rPr>
          <w:rFonts w:ascii="Arial Narrow" w:hAnsi="Arial Narrow"/>
          <w:spacing w:val="6"/>
          <w:sz w:val="20"/>
          <w:szCs w:val="20"/>
        </w:rPr>
        <w:t xml:space="preserve">, </w:t>
      </w:r>
      <w:r w:rsidRPr="00815C26">
        <w:rPr>
          <w:rFonts w:ascii="Arial Narrow" w:hAnsi="Arial Narrow"/>
          <w:b/>
          <w:bCs/>
          <w:spacing w:val="6"/>
          <w:sz w:val="20"/>
          <w:szCs w:val="20"/>
        </w:rPr>
        <w:t>clean</w:t>
      </w:r>
      <w:r w:rsidRPr="00815C26">
        <w:rPr>
          <w:rFonts w:ascii="Arial Narrow" w:hAnsi="Arial Narrow"/>
          <w:spacing w:val="6"/>
          <w:sz w:val="20"/>
          <w:szCs w:val="20"/>
        </w:rPr>
        <w:t xml:space="preserve"> and </w:t>
      </w:r>
      <w:r w:rsidRPr="009A4AE8">
        <w:rPr>
          <w:rFonts w:ascii="Arial Narrow" w:hAnsi="Arial Narrow"/>
          <w:b/>
          <w:bCs/>
          <w:spacing w:val="6"/>
          <w:sz w:val="20"/>
          <w:szCs w:val="20"/>
        </w:rPr>
        <w:t>analyze</w:t>
      </w:r>
      <w:r w:rsidRPr="00815C26">
        <w:rPr>
          <w:rFonts w:ascii="Arial Narrow" w:hAnsi="Arial Narrow"/>
          <w:spacing w:val="6"/>
          <w:sz w:val="20"/>
          <w:szCs w:val="20"/>
        </w:rPr>
        <w:t xml:space="preserve"> dataset of 200M+ customers</w:t>
      </w:r>
    </w:p>
    <w:p w14:paraId="1EFB1D27" w14:textId="77777777" w:rsidR="001C0BA7" w:rsidRPr="00815C26" w:rsidRDefault="001C0BA7" w:rsidP="001C0BA7">
      <w:pPr>
        <w:pStyle w:val="Default"/>
        <w:numPr>
          <w:ilvl w:val="0"/>
          <w:numId w:val="4"/>
        </w:numPr>
        <w:ind w:left="419" w:hanging="357"/>
        <w:jc w:val="both"/>
        <w:rPr>
          <w:rFonts w:ascii="Arial Narrow" w:hAnsi="Arial Narrow"/>
          <w:spacing w:val="6"/>
          <w:sz w:val="20"/>
          <w:szCs w:val="20"/>
        </w:rPr>
      </w:pPr>
      <w:r w:rsidRPr="00815C26">
        <w:rPr>
          <w:rFonts w:ascii="Arial Narrow" w:hAnsi="Arial Narrow"/>
          <w:spacing w:val="6"/>
          <w:sz w:val="20"/>
          <w:szCs w:val="20"/>
        </w:rPr>
        <w:t xml:space="preserve">Collected </w:t>
      </w:r>
      <w:r w:rsidRPr="00815C26">
        <w:rPr>
          <w:rFonts w:ascii="Arial Narrow" w:hAnsi="Arial Narrow"/>
          <w:b/>
          <w:bCs/>
          <w:spacing w:val="6"/>
          <w:sz w:val="20"/>
          <w:szCs w:val="20"/>
        </w:rPr>
        <w:t>data lineage</w:t>
      </w:r>
      <w:r w:rsidRPr="00815C26">
        <w:rPr>
          <w:rFonts w:ascii="Arial Narrow" w:hAnsi="Arial Narrow"/>
          <w:spacing w:val="6"/>
          <w:sz w:val="20"/>
          <w:szCs w:val="20"/>
        </w:rPr>
        <w:t xml:space="preserve"> information </w:t>
      </w:r>
      <w:r>
        <w:rPr>
          <w:rFonts w:ascii="Arial Narrow" w:hAnsi="Arial Narrow"/>
          <w:spacing w:val="6"/>
          <w:sz w:val="20"/>
          <w:szCs w:val="20"/>
        </w:rPr>
        <w:t xml:space="preserve">for 10+ consumer products </w:t>
      </w:r>
      <w:r w:rsidRPr="00815C26">
        <w:rPr>
          <w:rFonts w:ascii="Arial Narrow" w:hAnsi="Arial Narrow"/>
          <w:spacing w:val="6"/>
          <w:sz w:val="20"/>
          <w:szCs w:val="20"/>
        </w:rPr>
        <w:t xml:space="preserve">and documented the same in Confluence to assist </w:t>
      </w:r>
      <w:r w:rsidRPr="00815C26">
        <w:rPr>
          <w:rFonts w:ascii="Arial Narrow" w:hAnsi="Arial Narrow"/>
          <w:b/>
          <w:bCs/>
          <w:spacing w:val="6"/>
          <w:sz w:val="20"/>
          <w:szCs w:val="20"/>
        </w:rPr>
        <w:t>data governance</w:t>
      </w:r>
      <w:r w:rsidRPr="00815C26">
        <w:rPr>
          <w:rFonts w:ascii="Arial Narrow" w:hAnsi="Arial Narrow"/>
          <w:spacing w:val="6"/>
          <w:sz w:val="20"/>
          <w:szCs w:val="20"/>
        </w:rPr>
        <w:t xml:space="preserve"> efforts</w:t>
      </w:r>
    </w:p>
    <w:p w14:paraId="229A1805" w14:textId="77777777" w:rsidR="001C0BA7" w:rsidRPr="00815C26" w:rsidRDefault="001C0BA7" w:rsidP="001C0BA7">
      <w:pPr>
        <w:pStyle w:val="Default"/>
        <w:numPr>
          <w:ilvl w:val="0"/>
          <w:numId w:val="4"/>
        </w:numPr>
        <w:ind w:left="419" w:hanging="357"/>
        <w:jc w:val="both"/>
        <w:rPr>
          <w:rFonts w:ascii="Arial Narrow" w:hAnsi="Arial Narrow"/>
          <w:spacing w:val="6"/>
          <w:sz w:val="20"/>
          <w:szCs w:val="20"/>
        </w:rPr>
      </w:pPr>
      <w:r w:rsidRPr="00815C26">
        <w:rPr>
          <w:rFonts w:ascii="Arial Narrow" w:hAnsi="Arial Narrow"/>
          <w:spacing w:val="6"/>
          <w:sz w:val="20"/>
          <w:szCs w:val="20"/>
        </w:rPr>
        <w:t xml:space="preserve">Took initiative, proposed and implemented a time-critical algorithm to derive time zone of each customer which currently serves 80 MM+ customers; awarded </w:t>
      </w:r>
      <w:r w:rsidRPr="00815C26">
        <w:rPr>
          <w:rFonts w:ascii="Arial Narrow" w:hAnsi="Arial Narrow"/>
          <w:b/>
          <w:bCs/>
          <w:spacing w:val="6"/>
          <w:sz w:val="20"/>
          <w:szCs w:val="20"/>
        </w:rPr>
        <w:t xml:space="preserve">‘Critical thinker – 2021’ </w:t>
      </w:r>
      <w:r w:rsidRPr="00815C26">
        <w:rPr>
          <w:rFonts w:ascii="Arial Narrow" w:hAnsi="Arial Narrow"/>
          <w:spacing w:val="6"/>
          <w:sz w:val="20"/>
          <w:szCs w:val="20"/>
        </w:rPr>
        <w:t>for structured problem solving</w:t>
      </w:r>
    </w:p>
    <w:p w14:paraId="0C9829CC" w14:textId="77777777" w:rsidR="001C0BA7" w:rsidRPr="00815C26" w:rsidRDefault="001C0BA7" w:rsidP="001C0BA7">
      <w:pPr>
        <w:pStyle w:val="Default"/>
        <w:numPr>
          <w:ilvl w:val="0"/>
          <w:numId w:val="4"/>
        </w:numPr>
        <w:ind w:left="419" w:hanging="357"/>
        <w:jc w:val="both"/>
        <w:rPr>
          <w:rFonts w:ascii="Arial Narrow" w:hAnsi="Arial Narrow"/>
          <w:spacing w:val="6"/>
          <w:sz w:val="20"/>
          <w:szCs w:val="20"/>
        </w:rPr>
      </w:pPr>
      <w:r w:rsidRPr="00815C26">
        <w:rPr>
          <w:rFonts w:ascii="Arial Narrow" w:hAnsi="Arial Narrow"/>
          <w:spacing w:val="6"/>
          <w:sz w:val="20"/>
          <w:szCs w:val="20"/>
        </w:rPr>
        <w:t xml:space="preserve">Collaborated with business and IT teams, and strategized upgradation of MATCHBOX, </w:t>
      </w:r>
      <w:r w:rsidRPr="00D22992">
        <w:rPr>
          <w:rFonts w:ascii="Arial Narrow" w:hAnsi="Arial Narrow"/>
          <w:spacing w:val="6"/>
          <w:sz w:val="20"/>
          <w:szCs w:val="20"/>
        </w:rPr>
        <w:t>increasing user base by 300%</w:t>
      </w:r>
    </w:p>
    <w:p w14:paraId="16ADEF42" w14:textId="77777777" w:rsidR="004D63F9" w:rsidRPr="00815C26" w:rsidRDefault="004D63F9" w:rsidP="004D63F9">
      <w:pPr>
        <w:pStyle w:val="Default"/>
        <w:ind w:left="419"/>
        <w:jc w:val="both"/>
        <w:rPr>
          <w:rFonts w:ascii="Arial Narrow" w:hAnsi="Arial Narrow"/>
          <w:spacing w:val="6"/>
          <w:sz w:val="20"/>
          <w:szCs w:val="20"/>
        </w:rPr>
      </w:pPr>
    </w:p>
    <w:p w14:paraId="00000010" w14:textId="639465FB" w:rsidR="009304DE" w:rsidRPr="00815C26" w:rsidRDefault="00A01717" w:rsidP="004B678E">
      <w:pPr>
        <w:widowControl w:val="0"/>
        <w:tabs>
          <w:tab w:val="left" w:pos="1620"/>
        </w:tabs>
        <w:spacing w:before="120"/>
        <w:jc w:val="both"/>
        <w:rPr>
          <w:rFonts w:ascii="Arial Narrow" w:eastAsia="Arial" w:hAnsi="Arial Narrow" w:cs="Arial"/>
          <w:spacing w:val="6"/>
          <w:sz w:val="20"/>
          <w:szCs w:val="20"/>
        </w:rPr>
      </w:pPr>
      <w:proofErr w:type="spellStart"/>
      <w:r w:rsidRPr="00815C26">
        <w:rPr>
          <w:rFonts w:ascii="Arial Narrow" w:eastAsia="Arial" w:hAnsi="Arial Narrow" w:cs="Arial"/>
          <w:b/>
          <w:bCs/>
          <w:spacing w:val="6"/>
          <w:sz w:val="20"/>
          <w:szCs w:val="20"/>
        </w:rPr>
        <w:t>PhotoGAUGE</w:t>
      </w:r>
      <w:proofErr w:type="spellEnd"/>
      <w:r w:rsidR="004E5F2D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ab/>
        <w:t xml:space="preserve">                  </w:t>
      </w:r>
      <w:r w:rsid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="001F5397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   </w:t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>C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>hennai</w:t>
      </w:r>
      <w:r w:rsidR="001E7C1A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, </w:t>
      </w:r>
      <w:r w:rsidR="004E5F2D" w:rsidRPr="00815C26">
        <w:rPr>
          <w:rFonts w:ascii="Arial Narrow" w:eastAsia="Arial" w:hAnsi="Arial Narrow" w:cs="Arial"/>
          <w:spacing w:val="6"/>
          <w:sz w:val="20"/>
          <w:szCs w:val="20"/>
        </w:rPr>
        <w:t>India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                  </w:t>
      </w:r>
      <w:r w:rsidR="00E15359" w:rsidRPr="00815C26">
        <w:rPr>
          <w:rFonts w:ascii="Arial Narrow" w:eastAsia="Arial" w:hAnsi="Arial Narrow" w:cs="Arial"/>
          <w:b/>
          <w:spacing w:val="6"/>
          <w:sz w:val="20"/>
          <w:szCs w:val="20"/>
        </w:rPr>
        <w:t xml:space="preserve">         </w:t>
      </w:r>
      <w:r w:rsidR="007D4E44" w:rsidRPr="00815C26">
        <w:rPr>
          <w:rFonts w:ascii="Arial Narrow" w:eastAsia="Arial" w:hAnsi="Arial Narrow" w:cs="Arial"/>
          <w:b/>
          <w:spacing w:val="6"/>
          <w:sz w:val="20"/>
          <w:szCs w:val="20"/>
        </w:rPr>
        <w:t xml:space="preserve">  </w:t>
      </w:r>
      <w:r w:rsidR="00542339" w:rsidRPr="00815C26">
        <w:rPr>
          <w:rFonts w:ascii="Arial Narrow" w:eastAsia="Arial" w:hAnsi="Arial Narrow" w:cs="Arial"/>
          <w:b/>
          <w:spacing w:val="6"/>
          <w:sz w:val="20"/>
          <w:szCs w:val="20"/>
        </w:rPr>
        <w:t xml:space="preserve">                                                                 </w:t>
      </w:r>
    </w:p>
    <w:p w14:paraId="6EBC913B" w14:textId="5E2B21C6" w:rsidR="00542339" w:rsidRPr="00815C26" w:rsidRDefault="00BA7733" w:rsidP="00542339">
      <w:pPr>
        <w:widowControl w:val="0"/>
        <w:tabs>
          <w:tab w:val="left" w:pos="1620"/>
        </w:tabs>
        <w:jc w:val="both"/>
        <w:rPr>
          <w:rFonts w:ascii="Arial Narrow" w:eastAsia="Arial" w:hAnsi="Arial Narrow" w:cs="Arial"/>
          <w:i/>
          <w:iCs/>
          <w:spacing w:val="6"/>
          <w:sz w:val="20"/>
          <w:szCs w:val="20"/>
        </w:rPr>
      </w:pPr>
      <w:r>
        <w:rPr>
          <w:rFonts w:ascii="Arial Narrow" w:eastAsia="Arial" w:hAnsi="Arial Narrow" w:cs="Arial"/>
          <w:i/>
          <w:iCs/>
          <w:spacing w:val="6"/>
          <w:sz w:val="20"/>
          <w:szCs w:val="20"/>
        </w:rPr>
        <w:t>Machine Learning Engineer</w:t>
      </w:r>
      <w:r w:rsidR="00542339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 (Intern)</w:t>
      </w:r>
      <w:r w:rsidR="001E7C1A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</w:r>
      <w:r w:rsidR="001E7C1A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  <w:t xml:space="preserve">          </w:t>
      </w:r>
      <w:r w:rsidR="00556CDC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 </w:t>
      </w:r>
      <w:r w:rsidR="00D56980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 </w:t>
      </w:r>
      <w:r w:rsidR="00EB1D21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             </w:t>
      </w:r>
      <w:proofErr w:type="gramStart"/>
      <w:r w:rsidR="001F5397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ab/>
        <w:t xml:space="preserve">  </w:t>
      </w:r>
      <w:r w:rsidR="001E7C1A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>Jan</w:t>
      </w:r>
      <w:proofErr w:type="gramEnd"/>
      <w:r w:rsidR="001E7C1A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 2019 – Jun 2019</w:t>
      </w:r>
    </w:p>
    <w:p w14:paraId="62FF9618" w14:textId="092D68AE" w:rsidR="004B56AA" w:rsidRPr="00815C26" w:rsidRDefault="004B56AA" w:rsidP="00B1388C">
      <w:pPr>
        <w:widowControl w:val="0"/>
        <w:numPr>
          <w:ilvl w:val="0"/>
          <w:numId w:val="4"/>
        </w:numPr>
        <w:tabs>
          <w:tab w:val="left" w:pos="1620"/>
        </w:tabs>
        <w:spacing w:before="60"/>
        <w:ind w:left="432"/>
        <w:jc w:val="both"/>
        <w:rPr>
          <w:rFonts w:ascii="Arial Narrow" w:eastAsia="Arial" w:hAnsi="Arial Narrow" w:cs="Arial"/>
          <w:spacing w:val="6"/>
          <w:sz w:val="20"/>
          <w:szCs w:val="20"/>
        </w:rPr>
      </w:pPr>
      <w:bookmarkStart w:id="1" w:name="_Hlk88133639"/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Developed </w:t>
      </w:r>
      <w:r w:rsidR="00006C59">
        <w:rPr>
          <w:rFonts w:ascii="Arial Narrow" w:eastAsia="Arial" w:hAnsi="Arial Narrow" w:cs="Arial"/>
          <w:spacing w:val="6"/>
          <w:sz w:val="20"/>
          <w:szCs w:val="20"/>
        </w:rPr>
        <w:t>a program</w:t>
      </w:r>
      <w:r w:rsidR="0090102E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to </w:t>
      </w:r>
      <w:r w:rsidR="00D13216">
        <w:rPr>
          <w:rFonts w:ascii="Arial Narrow" w:eastAsia="Arial" w:hAnsi="Arial Narrow" w:cs="Arial"/>
          <w:spacing w:val="6"/>
          <w:sz w:val="20"/>
          <w:szCs w:val="20"/>
        </w:rPr>
        <w:t xml:space="preserve">locate </w:t>
      </w:r>
      <w:r w:rsidR="00A27D7F">
        <w:rPr>
          <w:rFonts w:ascii="Arial Narrow" w:eastAsia="Arial" w:hAnsi="Arial Narrow" w:cs="Arial"/>
          <w:spacing w:val="6"/>
          <w:sz w:val="20"/>
          <w:szCs w:val="20"/>
        </w:rPr>
        <w:t>irregularities on the surface of freshly manufactured equipment</w:t>
      </w:r>
      <w:r w:rsidR="00A27D7F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using </w:t>
      </w:r>
      <w:r w:rsidRPr="00815C26">
        <w:rPr>
          <w:rFonts w:ascii="Arial Narrow" w:eastAsia="Arial" w:hAnsi="Arial Narrow" w:cs="Arial"/>
          <w:b/>
          <w:bCs/>
          <w:spacing w:val="6"/>
          <w:sz w:val="20"/>
          <w:szCs w:val="20"/>
        </w:rPr>
        <w:t>deep learning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="00975368">
        <w:rPr>
          <w:rFonts w:ascii="Arial Narrow" w:eastAsia="Arial" w:hAnsi="Arial Narrow" w:cs="Arial"/>
          <w:spacing w:val="6"/>
          <w:sz w:val="20"/>
          <w:szCs w:val="20"/>
        </w:rPr>
        <w:t>[</w:t>
      </w:r>
      <w:proofErr w:type="spellStart"/>
      <w:r w:rsidRPr="00815C26">
        <w:rPr>
          <w:rFonts w:ascii="Arial Narrow" w:eastAsia="Arial" w:hAnsi="Arial Narrow" w:cs="Arial"/>
          <w:spacing w:val="6"/>
          <w:sz w:val="20"/>
          <w:szCs w:val="20"/>
        </w:rPr>
        <w:t>PyTorch</w:t>
      </w:r>
      <w:proofErr w:type="spellEnd"/>
      <w:r w:rsidR="00975368">
        <w:rPr>
          <w:rFonts w:ascii="Arial Narrow" w:eastAsia="Arial" w:hAnsi="Arial Narrow" w:cs="Arial"/>
          <w:spacing w:val="6"/>
          <w:sz w:val="20"/>
          <w:szCs w:val="20"/>
        </w:rPr>
        <w:t>]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and </w:t>
      </w:r>
      <w:r w:rsidRPr="00815C26">
        <w:rPr>
          <w:rFonts w:ascii="Arial Narrow" w:eastAsia="Arial" w:hAnsi="Arial Narrow" w:cs="Arial"/>
          <w:b/>
          <w:bCs/>
          <w:spacing w:val="6"/>
          <w:sz w:val="20"/>
          <w:szCs w:val="20"/>
        </w:rPr>
        <w:t>computer vision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="00975368">
        <w:rPr>
          <w:rFonts w:ascii="Arial Narrow" w:eastAsia="Arial" w:hAnsi="Arial Narrow" w:cs="Arial"/>
          <w:spacing w:val="6"/>
          <w:sz w:val="20"/>
          <w:szCs w:val="20"/>
        </w:rPr>
        <w:t>[</w:t>
      </w:r>
      <w:r w:rsidR="00CD7780" w:rsidRPr="00815C26">
        <w:rPr>
          <w:rFonts w:ascii="Arial Narrow" w:eastAsia="Arial" w:hAnsi="Arial Narrow" w:cs="Arial"/>
          <w:spacing w:val="6"/>
          <w:sz w:val="20"/>
          <w:szCs w:val="20"/>
        </w:rPr>
        <w:t>OpenCV</w:t>
      </w:r>
      <w:r w:rsidR="00975368">
        <w:rPr>
          <w:rFonts w:ascii="Arial Narrow" w:eastAsia="Arial" w:hAnsi="Arial Narrow" w:cs="Arial"/>
          <w:spacing w:val="6"/>
          <w:sz w:val="20"/>
          <w:szCs w:val="20"/>
        </w:rPr>
        <w:t>]</w:t>
      </w:r>
    </w:p>
    <w:p w14:paraId="6376A4DE" w14:textId="26ECA94B" w:rsidR="00006C59" w:rsidRDefault="00006C59" w:rsidP="00006C59">
      <w:pPr>
        <w:widowControl w:val="0"/>
        <w:numPr>
          <w:ilvl w:val="0"/>
          <w:numId w:val="4"/>
        </w:numPr>
        <w:tabs>
          <w:tab w:val="left" w:pos="1620"/>
        </w:tabs>
        <w:jc w:val="both"/>
        <w:rPr>
          <w:rFonts w:ascii="Arial Narrow" w:eastAsia="Arial" w:hAnsi="Arial Narrow" w:cs="Arial"/>
          <w:spacing w:val="6"/>
          <w:sz w:val="20"/>
          <w:szCs w:val="20"/>
        </w:rPr>
      </w:pPr>
      <w:r>
        <w:rPr>
          <w:rFonts w:ascii="Arial Narrow" w:eastAsia="Arial" w:hAnsi="Arial Narrow" w:cs="Arial"/>
          <w:spacing w:val="6"/>
          <w:sz w:val="20"/>
          <w:szCs w:val="20"/>
        </w:rPr>
        <w:t xml:space="preserve">Conducted comprehensive </w:t>
      </w:r>
      <w:r w:rsidRPr="00F83BC2">
        <w:rPr>
          <w:rFonts w:ascii="Arial Narrow" w:eastAsia="Arial" w:hAnsi="Arial Narrow" w:cs="Arial"/>
          <w:b/>
          <w:bCs/>
          <w:spacing w:val="6"/>
          <w:sz w:val="20"/>
          <w:szCs w:val="20"/>
        </w:rPr>
        <w:t>research</w:t>
      </w:r>
      <w:r>
        <w:rPr>
          <w:rFonts w:ascii="Arial Narrow" w:eastAsia="Arial" w:hAnsi="Arial Narrow" w:cs="Arial"/>
          <w:spacing w:val="6"/>
          <w:sz w:val="20"/>
          <w:szCs w:val="20"/>
        </w:rPr>
        <w:t xml:space="preserve"> and implemented several 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>state-of-the-art deep learning models</w:t>
      </w:r>
      <w:r>
        <w:rPr>
          <w:rFonts w:ascii="Arial Narrow" w:eastAsia="Arial" w:hAnsi="Arial Narrow" w:cs="Arial"/>
          <w:spacing w:val="6"/>
          <w:sz w:val="20"/>
          <w:szCs w:val="20"/>
        </w:rPr>
        <w:t xml:space="preserve"> to investigate effectiveness of advanced</w:t>
      </w:r>
      <w:r w:rsidR="003627F5">
        <w:rPr>
          <w:rFonts w:ascii="Arial Narrow" w:eastAsia="Arial" w:hAnsi="Arial Narrow" w:cs="Arial"/>
          <w:spacing w:val="6"/>
          <w:sz w:val="20"/>
          <w:szCs w:val="20"/>
        </w:rPr>
        <w:t xml:space="preserve"> machine learning</w:t>
      </w:r>
      <w:r>
        <w:rPr>
          <w:rFonts w:ascii="Arial Narrow" w:eastAsia="Arial" w:hAnsi="Arial Narrow" w:cs="Arial"/>
          <w:spacing w:val="6"/>
          <w:sz w:val="20"/>
          <w:szCs w:val="20"/>
        </w:rPr>
        <w:t xml:space="preserve"> paradigms like continual learning, lifelong learning and multitask learning to build a one-for-all network</w:t>
      </w:r>
    </w:p>
    <w:p w14:paraId="0BB1301D" w14:textId="4466A309" w:rsidR="00673C6F" w:rsidRPr="00815C26" w:rsidRDefault="00126E0E" w:rsidP="0015051C">
      <w:pPr>
        <w:widowControl w:val="0"/>
        <w:numPr>
          <w:ilvl w:val="0"/>
          <w:numId w:val="4"/>
        </w:numPr>
        <w:tabs>
          <w:tab w:val="left" w:pos="1620"/>
        </w:tabs>
        <w:jc w:val="both"/>
        <w:rPr>
          <w:rFonts w:ascii="Arial Narrow" w:eastAsia="Arial" w:hAnsi="Arial Narrow" w:cs="Arial"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Achieved </w:t>
      </w:r>
      <w:r w:rsidRPr="00815C26">
        <w:rPr>
          <w:rFonts w:ascii="Arial Narrow" w:eastAsia="Arial" w:hAnsi="Arial Narrow" w:cs="Arial"/>
          <w:b/>
          <w:bCs/>
          <w:spacing w:val="6"/>
          <w:sz w:val="20"/>
          <w:szCs w:val="20"/>
        </w:rPr>
        <w:t>93% accuracy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in detecting irregularities </w:t>
      </w:r>
      <w:r w:rsidR="001A75F7" w:rsidRPr="00815C26">
        <w:rPr>
          <w:rFonts w:ascii="Arial Narrow" w:eastAsia="Arial" w:hAnsi="Arial Narrow" w:cs="Arial"/>
          <w:spacing w:val="6"/>
          <w:sz w:val="20"/>
          <w:szCs w:val="20"/>
        </w:rPr>
        <w:t>from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equipment images by </w:t>
      </w:r>
      <w:r w:rsidR="00B74008" w:rsidRPr="00815C26">
        <w:rPr>
          <w:rFonts w:ascii="Arial Narrow" w:eastAsia="Arial" w:hAnsi="Arial Narrow" w:cs="Arial"/>
          <w:spacing w:val="6"/>
          <w:sz w:val="20"/>
          <w:szCs w:val="20"/>
        </w:rPr>
        <w:t>implementing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="00F7742C" w:rsidRPr="00006C59">
        <w:rPr>
          <w:rFonts w:ascii="Arial Narrow" w:eastAsia="Arial" w:hAnsi="Arial Narrow" w:cs="Arial"/>
          <w:b/>
          <w:bCs/>
          <w:spacing w:val="6"/>
          <w:sz w:val="20"/>
          <w:szCs w:val="20"/>
        </w:rPr>
        <w:t>ResNet-50</w:t>
      </w:r>
      <w:r w:rsidR="00F7742C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model</w:t>
      </w:r>
    </w:p>
    <w:p w14:paraId="6F02F735" w14:textId="29C069A1" w:rsidR="007B52BB" w:rsidRDefault="00823BDA" w:rsidP="007B52BB">
      <w:pPr>
        <w:widowControl w:val="0"/>
        <w:numPr>
          <w:ilvl w:val="0"/>
          <w:numId w:val="4"/>
        </w:numPr>
        <w:tabs>
          <w:tab w:val="left" w:pos="1620"/>
        </w:tabs>
        <w:jc w:val="both"/>
        <w:rPr>
          <w:rFonts w:ascii="Arial Narrow" w:eastAsia="Arial" w:hAnsi="Arial Narrow" w:cs="Arial"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b/>
          <w:bCs/>
          <w:spacing w:val="6"/>
          <w:sz w:val="20"/>
          <w:szCs w:val="20"/>
        </w:rPr>
        <w:t>Reduced training data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demand by 18% </w:t>
      </w:r>
      <w:r w:rsidR="00E63BBE" w:rsidRPr="00815C26">
        <w:rPr>
          <w:rFonts w:ascii="Arial Narrow" w:eastAsia="Arial" w:hAnsi="Arial Narrow" w:cs="Arial"/>
          <w:spacing w:val="6"/>
          <w:sz w:val="20"/>
          <w:szCs w:val="20"/>
        </w:rPr>
        <w:t>through</w:t>
      </w:r>
      <w:r w:rsidR="00601A33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active learning</w:t>
      </w:r>
      <w:r w:rsidR="0029419A" w:rsidRPr="00815C26">
        <w:rPr>
          <w:rFonts w:ascii="Arial Narrow" w:eastAsia="Arial" w:hAnsi="Arial Narrow" w:cs="Arial"/>
          <w:spacing w:val="6"/>
          <w:sz w:val="20"/>
          <w:szCs w:val="20"/>
        </w:rPr>
        <w:t>;</w:t>
      </w:r>
      <w:r w:rsidR="00CD7780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="0029419A" w:rsidRPr="00815C26">
        <w:rPr>
          <w:rFonts w:ascii="Arial Narrow" w:eastAsia="Arial" w:hAnsi="Arial Narrow" w:cs="Arial"/>
          <w:spacing w:val="6"/>
          <w:sz w:val="20"/>
          <w:szCs w:val="20"/>
        </w:rPr>
        <w:t>b</w:t>
      </w:r>
      <w:r w:rsidR="00CD7780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uilt </w:t>
      </w:r>
      <w:r w:rsidR="000C7C37" w:rsidRPr="00815C26">
        <w:rPr>
          <w:rFonts w:ascii="Arial Narrow" w:eastAsia="Arial" w:hAnsi="Arial Narrow" w:cs="Arial"/>
          <w:b/>
          <w:bCs/>
          <w:spacing w:val="6"/>
          <w:sz w:val="20"/>
          <w:szCs w:val="20"/>
        </w:rPr>
        <w:t>a Graphical User Interface</w:t>
      </w:r>
      <w:r w:rsidR="00CD7780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to aid data labeling </w:t>
      </w:r>
      <w:r w:rsidR="00601A33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</w:p>
    <w:p w14:paraId="55A1173C" w14:textId="77777777" w:rsidR="004D63F9" w:rsidRPr="00815C26" w:rsidRDefault="004D63F9" w:rsidP="004D63F9">
      <w:pPr>
        <w:widowControl w:val="0"/>
        <w:tabs>
          <w:tab w:val="left" w:pos="1620"/>
        </w:tabs>
        <w:ind w:left="425"/>
        <w:jc w:val="both"/>
        <w:rPr>
          <w:rFonts w:ascii="Arial Narrow" w:eastAsia="Arial" w:hAnsi="Arial Narrow" w:cs="Arial"/>
          <w:spacing w:val="6"/>
          <w:sz w:val="20"/>
          <w:szCs w:val="20"/>
        </w:rPr>
      </w:pPr>
    </w:p>
    <w:bookmarkEnd w:id="1"/>
    <w:p w14:paraId="4175EF63" w14:textId="77777777" w:rsidR="00044A2A" w:rsidRPr="00815C26" w:rsidRDefault="00044A2A" w:rsidP="008D09D8">
      <w:pPr>
        <w:widowControl w:val="0"/>
        <w:pBdr>
          <w:bottom w:val="single" w:sz="6" w:space="1" w:color="000000"/>
        </w:pBdr>
        <w:tabs>
          <w:tab w:val="left" w:pos="1620"/>
        </w:tabs>
        <w:jc w:val="both"/>
        <w:rPr>
          <w:rFonts w:ascii="Arial Narrow" w:eastAsia="Arial" w:hAnsi="Arial Narrow" w:cs="Arial"/>
          <w:b/>
          <w:spacing w:val="6"/>
          <w:sz w:val="20"/>
          <w:szCs w:val="20"/>
        </w:rPr>
      </w:pPr>
    </w:p>
    <w:p w14:paraId="00000017" w14:textId="472A6BCA" w:rsidR="009304DE" w:rsidRPr="00815C26" w:rsidRDefault="00DB179D" w:rsidP="008D09D8">
      <w:pPr>
        <w:widowControl w:val="0"/>
        <w:pBdr>
          <w:bottom w:val="single" w:sz="6" w:space="1" w:color="000000"/>
        </w:pBdr>
        <w:tabs>
          <w:tab w:val="left" w:pos="1620"/>
        </w:tabs>
        <w:jc w:val="both"/>
        <w:rPr>
          <w:rFonts w:ascii="Arial Narrow" w:eastAsia="Arial" w:hAnsi="Arial Narrow" w:cs="Arial"/>
          <w:b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b/>
          <w:spacing w:val="6"/>
          <w:sz w:val="20"/>
          <w:szCs w:val="20"/>
        </w:rPr>
        <w:t xml:space="preserve">KEY </w:t>
      </w:r>
      <w:r w:rsidR="00A01717" w:rsidRPr="00815C26">
        <w:rPr>
          <w:rFonts w:ascii="Arial Narrow" w:eastAsia="Arial" w:hAnsi="Arial Narrow" w:cs="Arial"/>
          <w:b/>
          <w:spacing w:val="6"/>
          <w:sz w:val="20"/>
          <w:szCs w:val="20"/>
        </w:rPr>
        <w:t xml:space="preserve">PROJECTS </w:t>
      </w:r>
    </w:p>
    <w:p w14:paraId="0A7B6BE1" w14:textId="77777777" w:rsidR="004D63F9" w:rsidRDefault="004D63F9" w:rsidP="004D63F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620"/>
        </w:tabs>
        <w:ind w:left="425"/>
        <w:jc w:val="both"/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</w:pPr>
    </w:p>
    <w:p w14:paraId="0407B3DB" w14:textId="2034D1D3" w:rsidR="00662FF6" w:rsidRPr="00662FF6" w:rsidRDefault="00662FF6" w:rsidP="00662FF6">
      <w:pPr>
        <w:widowControl w:val="0"/>
        <w:tabs>
          <w:tab w:val="left" w:pos="1620"/>
        </w:tabs>
        <w:spacing w:before="80"/>
        <w:jc w:val="both"/>
        <w:rPr>
          <w:rFonts w:ascii="Arial Narrow" w:eastAsia="Arial" w:hAnsi="Arial Narrow" w:cs="Arial"/>
          <w:spacing w:val="6"/>
          <w:sz w:val="20"/>
          <w:szCs w:val="20"/>
        </w:rPr>
      </w:pPr>
      <w:bookmarkStart w:id="2" w:name="_Hlk88133803"/>
      <w:r w:rsidRPr="00662FF6">
        <w:rPr>
          <w:rFonts w:ascii="Arial Narrow" w:eastAsia="Arial" w:hAnsi="Arial Narrow" w:cs="Arial"/>
          <w:b/>
          <w:bCs/>
          <w:spacing w:val="6"/>
          <w:sz w:val="20"/>
          <w:szCs w:val="20"/>
        </w:rPr>
        <w:t>Hot Topics in Machine Learning</w:t>
      </w:r>
      <w:r w:rsidRPr="00662FF6">
        <w:rPr>
          <w:rFonts w:ascii="Arial Narrow" w:eastAsia="Arial" w:hAnsi="Arial Narrow" w:cs="Arial"/>
          <w:color w:val="000000"/>
          <w:spacing w:val="6"/>
          <w:sz w:val="20"/>
          <w:szCs w:val="20"/>
        </w:rPr>
        <w:t xml:space="preserve"> </w:t>
      </w:r>
      <w:r w:rsidRPr="00662FF6">
        <w:rPr>
          <w:rFonts w:ascii="Arial Narrow" w:eastAsia="Arial" w:hAnsi="Arial Narrow" w:cs="Arial"/>
          <w:spacing w:val="6"/>
          <w:sz w:val="20"/>
          <w:szCs w:val="20"/>
        </w:rPr>
        <w:t>(Natural Language Processing)</w:t>
      </w:r>
      <w:r w:rsidRPr="00662FF6">
        <w:rPr>
          <w:rFonts w:ascii="Arial Narrow" w:eastAsia="Arial" w:hAnsi="Arial Narrow" w:cs="Arial"/>
          <w:spacing w:val="6"/>
          <w:sz w:val="20"/>
          <w:szCs w:val="20"/>
        </w:rPr>
        <w:tab/>
      </w:r>
      <w:r w:rsidRPr="00662FF6">
        <w:rPr>
          <w:rFonts w:ascii="Arial Narrow" w:eastAsia="Arial" w:hAnsi="Arial Narrow" w:cs="Arial"/>
          <w:spacing w:val="6"/>
          <w:sz w:val="20"/>
          <w:szCs w:val="20"/>
        </w:rPr>
        <w:tab/>
      </w:r>
      <w:r w:rsidRPr="00662FF6">
        <w:rPr>
          <w:rFonts w:ascii="Arial Narrow" w:eastAsia="Arial" w:hAnsi="Arial Narrow" w:cs="Arial"/>
          <w:spacing w:val="6"/>
          <w:sz w:val="20"/>
          <w:szCs w:val="20"/>
        </w:rPr>
        <w:tab/>
        <w:t xml:space="preserve">                                   </w:t>
      </w:r>
      <w:proofErr w:type="gramStart"/>
      <w:r w:rsidRPr="00662FF6">
        <w:rPr>
          <w:rFonts w:ascii="Arial Narrow" w:eastAsia="Arial" w:hAnsi="Arial Narrow" w:cs="Arial"/>
          <w:spacing w:val="6"/>
          <w:sz w:val="20"/>
          <w:szCs w:val="20"/>
        </w:rPr>
        <w:tab/>
        <w:t xml:space="preserve">  </w:t>
      </w:r>
      <w:r>
        <w:rPr>
          <w:rFonts w:ascii="Arial Narrow" w:eastAsia="Arial" w:hAnsi="Arial Narrow" w:cs="Arial"/>
          <w:spacing w:val="6"/>
          <w:sz w:val="20"/>
          <w:szCs w:val="20"/>
        </w:rPr>
        <w:tab/>
      </w:r>
      <w:proofErr w:type="gramEnd"/>
      <w:r>
        <w:rPr>
          <w:rFonts w:ascii="Arial Narrow" w:eastAsia="Arial" w:hAnsi="Arial Narrow" w:cs="Arial"/>
          <w:spacing w:val="6"/>
          <w:sz w:val="20"/>
          <w:szCs w:val="20"/>
        </w:rPr>
        <w:t xml:space="preserve">     </w:t>
      </w:r>
      <w:r w:rsidRPr="00662FF6">
        <w:rPr>
          <w:rFonts w:ascii="Arial Narrow" w:eastAsia="Arial" w:hAnsi="Arial Narrow" w:cs="Arial"/>
          <w:color w:val="000000"/>
          <w:spacing w:val="6"/>
          <w:sz w:val="20"/>
          <w:szCs w:val="20"/>
        </w:rPr>
        <w:t>Dec 2022</w:t>
      </w:r>
      <w:r w:rsidRPr="00662FF6">
        <w:rPr>
          <w:rFonts w:ascii="Arial Narrow" w:eastAsia="Arial" w:hAnsi="Arial Narrow" w:cs="Arial"/>
          <w:spacing w:val="6"/>
          <w:sz w:val="20"/>
          <w:szCs w:val="20"/>
        </w:rPr>
        <w:t xml:space="preserve">                           </w:t>
      </w:r>
    </w:p>
    <w:p w14:paraId="18C5DC9F" w14:textId="77777777" w:rsidR="00155619" w:rsidRPr="00155619" w:rsidRDefault="00155619" w:rsidP="00155619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620"/>
        </w:tabs>
        <w:jc w:val="both"/>
        <w:rPr>
          <w:rFonts w:ascii="Arial Narrow" w:eastAsia="Arial" w:hAnsi="Arial Narrow" w:cs="Arial"/>
          <w:color w:val="000000"/>
          <w:spacing w:val="6"/>
          <w:sz w:val="20"/>
          <w:szCs w:val="20"/>
        </w:rPr>
      </w:pPr>
      <w:r w:rsidRPr="00155619">
        <w:rPr>
          <w:rFonts w:ascii="Arial Narrow" w:eastAsia="Arial" w:hAnsi="Arial Narrow" w:cs="Arial"/>
          <w:color w:val="000000"/>
          <w:spacing w:val="6"/>
          <w:sz w:val="20"/>
          <w:szCs w:val="20"/>
        </w:rPr>
        <w:t>Performed topic modeling and topic classification to analyze trends in Machine Learning using Python [Jupyter notebook]</w:t>
      </w:r>
    </w:p>
    <w:p w14:paraId="79AD6D64" w14:textId="77777777" w:rsidR="00155619" w:rsidRPr="00155619" w:rsidRDefault="00155619" w:rsidP="00155619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620"/>
        </w:tabs>
        <w:jc w:val="both"/>
        <w:rPr>
          <w:rFonts w:ascii="Arial Narrow" w:eastAsia="Arial" w:hAnsi="Arial Narrow" w:cs="Arial"/>
          <w:color w:val="000000"/>
          <w:spacing w:val="6"/>
          <w:sz w:val="20"/>
          <w:szCs w:val="20"/>
        </w:rPr>
      </w:pPr>
      <w:r w:rsidRPr="00155619">
        <w:rPr>
          <w:rFonts w:ascii="Arial Narrow" w:eastAsia="Arial" w:hAnsi="Arial Narrow" w:cs="Arial"/>
          <w:color w:val="000000"/>
          <w:spacing w:val="6"/>
          <w:sz w:val="20"/>
          <w:szCs w:val="20"/>
        </w:rPr>
        <w:t xml:space="preserve">Extracted, cleaned and compiled </w:t>
      </w:r>
      <w:proofErr w:type="spellStart"/>
      <w:r w:rsidRPr="00155619">
        <w:rPr>
          <w:rFonts w:ascii="Arial Narrow" w:eastAsia="Arial" w:hAnsi="Arial Narrow" w:cs="Arial"/>
          <w:color w:val="000000"/>
          <w:spacing w:val="6"/>
          <w:sz w:val="20"/>
          <w:szCs w:val="20"/>
        </w:rPr>
        <w:t>NeurIPS</w:t>
      </w:r>
      <w:proofErr w:type="spellEnd"/>
      <w:r w:rsidRPr="00155619">
        <w:rPr>
          <w:rFonts w:ascii="Arial Narrow" w:eastAsia="Arial" w:hAnsi="Arial Narrow" w:cs="Arial"/>
          <w:color w:val="000000"/>
          <w:spacing w:val="6"/>
          <w:sz w:val="20"/>
          <w:szCs w:val="20"/>
        </w:rPr>
        <w:t xml:space="preserve"> research paper dataset; parallelized code to cut down execution time by 85%</w:t>
      </w:r>
    </w:p>
    <w:p w14:paraId="0D4A86EC" w14:textId="77777777" w:rsidR="00155619" w:rsidRPr="00155619" w:rsidRDefault="00155619" w:rsidP="00155619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620"/>
        </w:tabs>
        <w:jc w:val="both"/>
        <w:rPr>
          <w:rFonts w:ascii="Arial Narrow" w:eastAsia="Arial" w:hAnsi="Arial Narrow" w:cs="Arial"/>
          <w:color w:val="000000"/>
          <w:spacing w:val="6"/>
          <w:sz w:val="20"/>
          <w:szCs w:val="20"/>
        </w:rPr>
      </w:pPr>
      <w:r w:rsidRPr="00155619">
        <w:rPr>
          <w:rFonts w:ascii="Arial Narrow" w:eastAsia="Arial" w:hAnsi="Arial Narrow" w:cs="Arial"/>
          <w:color w:val="000000"/>
          <w:spacing w:val="6"/>
          <w:sz w:val="20"/>
          <w:szCs w:val="20"/>
        </w:rPr>
        <w:t>Implemented LDA algorithm with a coherence of 0.69 and created visualization [</w:t>
      </w:r>
      <w:proofErr w:type="spellStart"/>
      <w:r w:rsidRPr="00155619">
        <w:rPr>
          <w:rFonts w:ascii="Arial Narrow" w:eastAsia="Arial" w:hAnsi="Arial Narrow" w:cs="Arial"/>
          <w:color w:val="000000"/>
          <w:spacing w:val="6"/>
          <w:sz w:val="20"/>
          <w:szCs w:val="20"/>
        </w:rPr>
        <w:t>pyLDAvis</w:t>
      </w:r>
      <w:proofErr w:type="spellEnd"/>
      <w:r w:rsidRPr="00155619">
        <w:rPr>
          <w:rFonts w:ascii="Arial Narrow" w:eastAsia="Arial" w:hAnsi="Arial Narrow" w:cs="Arial"/>
          <w:color w:val="000000"/>
          <w:spacing w:val="6"/>
          <w:sz w:val="20"/>
          <w:szCs w:val="20"/>
        </w:rPr>
        <w:t xml:space="preserve">] to model research topics </w:t>
      </w:r>
    </w:p>
    <w:p w14:paraId="7F26CD4B" w14:textId="77777777" w:rsidR="00155619" w:rsidRPr="00155619" w:rsidRDefault="00155619" w:rsidP="00155619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620"/>
        </w:tabs>
        <w:jc w:val="both"/>
        <w:rPr>
          <w:rFonts w:ascii="Arial Narrow" w:eastAsia="Arial" w:hAnsi="Arial Narrow" w:cs="Arial"/>
          <w:color w:val="000000"/>
          <w:spacing w:val="6"/>
          <w:sz w:val="20"/>
          <w:szCs w:val="20"/>
        </w:rPr>
      </w:pPr>
      <w:r w:rsidRPr="00155619">
        <w:rPr>
          <w:rFonts w:ascii="Arial Narrow" w:eastAsia="Arial" w:hAnsi="Arial Narrow" w:cs="Arial"/>
          <w:color w:val="000000"/>
          <w:spacing w:val="6"/>
          <w:sz w:val="20"/>
          <w:szCs w:val="20"/>
        </w:rPr>
        <w:t xml:space="preserve">Utilized Gensim Zero-shot classifier to track evolution of top 6 Machine Learning topics through the years </w:t>
      </w:r>
    </w:p>
    <w:p w14:paraId="1BDFC32A" w14:textId="724EF3B4" w:rsidR="004D63F9" w:rsidRDefault="004D63F9" w:rsidP="004D63F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620"/>
        </w:tabs>
        <w:ind w:left="425"/>
        <w:jc w:val="both"/>
        <w:rPr>
          <w:rFonts w:ascii="Arial Narrow" w:eastAsia="Arial" w:hAnsi="Arial Narrow" w:cs="Arial"/>
          <w:color w:val="000000"/>
          <w:spacing w:val="6"/>
          <w:sz w:val="20"/>
          <w:szCs w:val="20"/>
        </w:rPr>
      </w:pPr>
    </w:p>
    <w:p w14:paraId="3ACF9DE6" w14:textId="77777777" w:rsidR="004D63F9" w:rsidRPr="00815C26" w:rsidRDefault="004D63F9" w:rsidP="004D63F9">
      <w:pPr>
        <w:widowControl w:val="0"/>
        <w:tabs>
          <w:tab w:val="left" w:pos="1620"/>
        </w:tabs>
        <w:spacing w:before="80"/>
        <w:jc w:val="both"/>
        <w:rPr>
          <w:rFonts w:ascii="Arial Narrow" w:eastAsia="Arial" w:hAnsi="Arial Narrow" w:cs="Arial"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b/>
          <w:spacing w:val="6"/>
          <w:sz w:val="20"/>
          <w:szCs w:val="20"/>
        </w:rPr>
        <w:t xml:space="preserve">IT Salary Survey for Europe </w:t>
      </w:r>
      <w:r w:rsidRPr="00815C26">
        <w:rPr>
          <w:rFonts w:ascii="Arial Narrow" w:eastAsia="Arial" w:hAnsi="Arial Narrow" w:cs="Arial"/>
          <w:bCs/>
          <w:spacing w:val="6"/>
          <w:sz w:val="20"/>
          <w:szCs w:val="20"/>
        </w:rPr>
        <w:t>(EDA, Visualization)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ab/>
        <w:t xml:space="preserve">                                      </w:t>
      </w:r>
      <w:r w:rsidRPr="00815C26">
        <w:rPr>
          <w:rFonts w:ascii="Arial Narrow" w:eastAsia="Arial" w:hAnsi="Arial Narrow" w:cs="Arial"/>
          <w:i/>
          <w:iCs/>
          <w:color w:val="000000"/>
          <w:spacing w:val="6"/>
          <w:sz w:val="20"/>
          <w:szCs w:val="20"/>
        </w:rPr>
        <w:tab/>
        <w:t xml:space="preserve">                              </w:t>
      </w:r>
      <w:r>
        <w:rPr>
          <w:rFonts w:ascii="Arial Narrow" w:eastAsia="Arial" w:hAnsi="Arial Narrow" w:cs="Arial"/>
          <w:i/>
          <w:iCs/>
          <w:color w:val="000000"/>
          <w:spacing w:val="6"/>
          <w:sz w:val="20"/>
          <w:szCs w:val="20"/>
        </w:rPr>
        <w:t xml:space="preserve">          </w:t>
      </w:r>
      <w:r w:rsidRPr="00815C26">
        <w:rPr>
          <w:rFonts w:ascii="Arial Narrow" w:eastAsia="Arial" w:hAnsi="Arial Narrow" w:cs="Arial"/>
          <w:i/>
          <w:iCs/>
          <w:color w:val="000000"/>
          <w:spacing w:val="6"/>
          <w:sz w:val="20"/>
          <w:szCs w:val="20"/>
        </w:rPr>
        <w:t xml:space="preserve">        Oct 2022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                        </w:t>
      </w:r>
    </w:p>
    <w:p w14:paraId="49E9591F" w14:textId="77777777" w:rsidR="004D63F9" w:rsidRPr="00815C26" w:rsidRDefault="004D63F9" w:rsidP="004D63F9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620"/>
        </w:tabs>
        <w:spacing w:before="40"/>
        <w:ind w:left="432"/>
        <w:jc w:val="both"/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 xml:space="preserve">Performed </w:t>
      </w:r>
      <w:r w:rsidRPr="00815C26"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  <w:t>data wrangling</w:t>
      </w:r>
      <w:r w:rsidRPr="00815C26"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 xml:space="preserve"> (merging, cleaning, manipulation and transformation) to prepare dataset from 3 sources</w:t>
      </w:r>
    </w:p>
    <w:p w14:paraId="180CC891" w14:textId="77777777" w:rsidR="004D63F9" w:rsidRPr="00815C26" w:rsidRDefault="004D63F9" w:rsidP="004D63F9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620"/>
        </w:tabs>
        <w:jc w:val="both"/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 xml:space="preserve">Utilized Python and Jupyter notebook to conduct a detailed </w:t>
      </w:r>
      <w:r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  <w:t>ex</w:t>
      </w:r>
      <w:r w:rsidRPr="00815C26"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  <w:t xml:space="preserve">ploratory </w:t>
      </w:r>
      <w:r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  <w:t>d</w:t>
      </w:r>
      <w:r w:rsidRPr="00815C26"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  <w:t xml:space="preserve">ata </w:t>
      </w:r>
      <w:r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  <w:t>a</w:t>
      </w:r>
      <w:r w:rsidRPr="00815C26"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  <w:t>nalysis</w:t>
      </w:r>
      <w:r w:rsidRPr="00815C26"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 xml:space="preserve"> (including univariate, bivariate and multivariate analyses), </w:t>
      </w:r>
      <w:r w:rsidRPr="00815C26"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  <w:t>feature engineering</w:t>
      </w:r>
      <w:r w:rsidRPr="00815C26"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 xml:space="preserve"> and </w:t>
      </w:r>
      <w:r w:rsidRPr="00815C26"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  <w:t>hypothesis testing</w:t>
      </w:r>
      <w:r w:rsidRPr="00815C26"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 xml:space="preserve"> for analyzing job trends in the European IT industry</w:t>
      </w:r>
    </w:p>
    <w:p w14:paraId="3D770F09" w14:textId="77777777" w:rsidR="004D63F9" w:rsidRPr="00454C38" w:rsidRDefault="004D63F9" w:rsidP="004D63F9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620"/>
        </w:tabs>
        <w:jc w:val="both"/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 xml:space="preserve">Visualized </w:t>
      </w:r>
      <w:r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 xml:space="preserve">feature distributions and </w:t>
      </w:r>
      <w:r w:rsidRPr="00B45841"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  <w:t>correlations</w:t>
      </w:r>
      <w:r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 xml:space="preserve"> using scatterplot, boxplot, </w:t>
      </w:r>
      <w:proofErr w:type="spellStart"/>
      <w:r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>pairplot</w:t>
      </w:r>
      <w:proofErr w:type="spellEnd"/>
      <w:r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 xml:space="preserve">, </w:t>
      </w:r>
      <w:proofErr w:type="spellStart"/>
      <w:r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>QQplot</w:t>
      </w:r>
      <w:proofErr w:type="spellEnd"/>
      <w:r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 xml:space="preserve">, </w:t>
      </w:r>
      <w:proofErr w:type="spellStart"/>
      <w:r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>catplot</w:t>
      </w:r>
      <w:proofErr w:type="spellEnd"/>
      <w:r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 xml:space="preserve"> and heatmaps [Tableau, Seaborn]</w:t>
      </w:r>
    </w:p>
    <w:p w14:paraId="1B889421" w14:textId="77777777" w:rsidR="004D63F9" w:rsidRPr="004D63F9" w:rsidRDefault="004D63F9" w:rsidP="004D63F9">
      <w:pPr>
        <w:widowControl w:val="0"/>
        <w:tabs>
          <w:tab w:val="left" w:pos="1620"/>
        </w:tabs>
        <w:spacing w:before="80"/>
        <w:jc w:val="both"/>
        <w:rPr>
          <w:rFonts w:ascii="Arial Narrow" w:eastAsia="Arial" w:hAnsi="Arial Narrow" w:cs="Arial"/>
          <w:b/>
          <w:spacing w:val="6"/>
          <w:sz w:val="13"/>
          <w:szCs w:val="13"/>
        </w:rPr>
      </w:pPr>
    </w:p>
    <w:p w14:paraId="61A770E1" w14:textId="77777777" w:rsidR="004D63F9" w:rsidRPr="00815C26" w:rsidRDefault="004D63F9" w:rsidP="004D63F9">
      <w:pPr>
        <w:widowControl w:val="0"/>
        <w:tabs>
          <w:tab w:val="left" w:pos="1620"/>
        </w:tabs>
        <w:spacing w:before="80"/>
        <w:jc w:val="both"/>
        <w:rPr>
          <w:rFonts w:ascii="Arial Narrow" w:eastAsia="Arial" w:hAnsi="Arial Narrow" w:cs="Arial"/>
          <w:spacing w:val="6"/>
          <w:sz w:val="20"/>
          <w:szCs w:val="20"/>
        </w:rPr>
      </w:pPr>
      <w:r>
        <w:rPr>
          <w:rFonts w:ascii="Arial Narrow" w:eastAsia="Arial" w:hAnsi="Arial Narrow" w:cs="Arial"/>
          <w:b/>
          <w:spacing w:val="6"/>
          <w:sz w:val="20"/>
          <w:szCs w:val="20"/>
        </w:rPr>
        <w:t>Cancer Diagnosis Web Application</w:t>
      </w:r>
      <w:r w:rsidRPr="00815C26"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  <w:t xml:space="preserve"> </w:t>
      </w:r>
      <w:r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>(Deep Learning, Computer Vision)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ab/>
        <w:t xml:space="preserve">                           </w:t>
      </w:r>
      <w:r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         </w:t>
      </w:r>
      <w:r w:rsidRPr="00815C26">
        <w:rPr>
          <w:rFonts w:ascii="Arial Narrow" w:eastAsia="Arial" w:hAnsi="Arial Narrow" w:cs="Arial"/>
          <w:i/>
          <w:iCs/>
          <w:color w:val="000000"/>
          <w:spacing w:val="6"/>
          <w:sz w:val="20"/>
          <w:szCs w:val="20"/>
        </w:rPr>
        <w:t xml:space="preserve">   </w:t>
      </w:r>
      <w:r>
        <w:rPr>
          <w:rFonts w:ascii="Arial Narrow" w:eastAsia="Arial" w:hAnsi="Arial Narrow" w:cs="Arial"/>
          <w:i/>
          <w:iCs/>
          <w:color w:val="000000"/>
          <w:spacing w:val="6"/>
          <w:sz w:val="20"/>
          <w:szCs w:val="20"/>
        </w:rPr>
        <w:t xml:space="preserve">   </w:t>
      </w:r>
      <w:r>
        <w:rPr>
          <w:rFonts w:ascii="Arial Narrow" w:eastAsia="Arial" w:hAnsi="Arial Narrow" w:cs="Arial"/>
          <w:i/>
          <w:iCs/>
          <w:color w:val="000000"/>
          <w:spacing w:val="6"/>
          <w:sz w:val="20"/>
          <w:szCs w:val="20"/>
        </w:rPr>
        <w:tab/>
        <w:t xml:space="preserve">     Mar</w:t>
      </w:r>
      <w:r w:rsidRPr="00815C26">
        <w:rPr>
          <w:rFonts w:ascii="Arial Narrow" w:eastAsia="Arial" w:hAnsi="Arial Narrow" w:cs="Arial"/>
          <w:i/>
          <w:iCs/>
          <w:color w:val="000000"/>
          <w:spacing w:val="6"/>
          <w:sz w:val="20"/>
          <w:szCs w:val="20"/>
        </w:rPr>
        <w:t xml:space="preserve"> 202</w:t>
      </w:r>
      <w:r>
        <w:rPr>
          <w:rFonts w:ascii="Arial Narrow" w:eastAsia="Arial" w:hAnsi="Arial Narrow" w:cs="Arial"/>
          <w:i/>
          <w:iCs/>
          <w:color w:val="000000"/>
          <w:spacing w:val="6"/>
          <w:sz w:val="20"/>
          <w:szCs w:val="20"/>
        </w:rPr>
        <w:t xml:space="preserve">0 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                        </w:t>
      </w:r>
    </w:p>
    <w:p w14:paraId="6FA25F19" w14:textId="77777777" w:rsidR="004D63F9" w:rsidRPr="00815C26" w:rsidRDefault="004D63F9" w:rsidP="004D63F9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620"/>
        </w:tabs>
        <w:spacing w:before="60"/>
        <w:ind w:left="432"/>
        <w:jc w:val="both"/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</w:pPr>
      <w:r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 xml:space="preserve">Built end-to-end prototype of cancer detection tool based on </w:t>
      </w:r>
      <w:r w:rsidRPr="0043578C"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  <w:t>deep learning</w:t>
      </w:r>
      <w:r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 xml:space="preserve"> [</w:t>
      </w:r>
      <w:proofErr w:type="spellStart"/>
      <w:r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>PyTorch</w:t>
      </w:r>
      <w:proofErr w:type="spellEnd"/>
      <w:r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>] that can identify potential malignant cells in Whole Slide Images and incorporated features like cancer cell segmentation and report generation</w:t>
      </w:r>
    </w:p>
    <w:p w14:paraId="4327297C" w14:textId="77777777" w:rsidR="004D63F9" w:rsidRDefault="004D63F9" w:rsidP="004D63F9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620"/>
        </w:tabs>
        <w:jc w:val="both"/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</w:pPr>
      <w:r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 xml:space="preserve">Trained a </w:t>
      </w:r>
      <w:r w:rsidRPr="0043578C"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>U-NET</w:t>
      </w:r>
      <w:r w:rsidRPr="00F849E9"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  <w:t xml:space="preserve"> image segmentation </w:t>
      </w:r>
      <w:r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 xml:space="preserve">model on </w:t>
      </w:r>
      <w:proofErr w:type="spellStart"/>
      <w:r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>DigestPath</w:t>
      </w:r>
      <w:proofErr w:type="spellEnd"/>
      <w:r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 xml:space="preserve"> 2019 dataset with an accuracy (IOU) score of </w:t>
      </w:r>
      <w:r w:rsidRPr="00F849E9"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  <w:t>0.64</w:t>
      </w:r>
    </w:p>
    <w:p w14:paraId="506F46FF" w14:textId="77777777" w:rsidR="004D63F9" w:rsidRPr="004D63F9" w:rsidRDefault="004D63F9" w:rsidP="004D63F9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620"/>
        </w:tabs>
        <w:jc w:val="both"/>
        <w:rPr>
          <w:rFonts w:ascii="Arial Narrow" w:eastAsia="Arial" w:hAnsi="Arial Narrow" w:cs="Arial"/>
          <w:b/>
          <w:color w:val="000000"/>
          <w:spacing w:val="6"/>
          <w:sz w:val="20"/>
          <w:szCs w:val="20"/>
        </w:rPr>
      </w:pPr>
      <w:r>
        <w:rPr>
          <w:rFonts w:ascii="Arial Narrow" w:eastAsia="Arial" w:hAnsi="Arial Narrow" w:cs="Arial"/>
          <w:bCs/>
          <w:color w:val="000000"/>
          <w:spacing w:val="6"/>
          <w:sz w:val="20"/>
          <w:szCs w:val="20"/>
        </w:rPr>
        <w:t>Created a web application [Flask, HTML, CSS] and containerized it using Docker</w:t>
      </w:r>
    </w:p>
    <w:p w14:paraId="59E82B3D" w14:textId="77777777" w:rsidR="004D63F9" w:rsidRPr="00662FF6" w:rsidRDefault="004D63F9" w:rsidP="004D63F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620"/>
        </w:tabs>
        <w:ind w:left="425"/>
        <w:jc w:val="both"/>
        <w:rPr>
          <w:rFonts w:ascii="Arial Narrow" w:eastAsia="Arial" w:hAnsi="Arial Narrow" w:cs="Arial"/>
          <w:color w:val="000000"/>
          <w:spacing w:val="6"/>
          <w:sz w:val="20"/>
          <w:szCs w:val="20"/>
        </w:rPr>
      </w:pPr>
    </w:p>
    <w:p w14:paraId="1549B17B" w14:textId="77777777" w:rsidR="00044A2A" w:rsidRPr="00A27D7F" w:rsidRDefault="00044A2A" w:rsidP="00681270">
      <w:pPr>
        <w:widowControl w:val="0"/>
        <w:pBdr>
          <w:bottom w:val="single" w:sz="6" w:space="1" w:color="000000"/>
        </w:pBdr>
        <w:tabs>
          <w:tab w:val="left" w:pos="1620"/>
        </w:tabs>
        <w:jc w:val="both"/>
        <w:rPr>
          <w:rFonts w:ascii="Arial Narrow" w:eastAsia="Arial" w:hAnsi="Arial Narrow" w:cs="Arial"/>
          <w:b/>
          <w:spacing w:val="6"/>
          <w:sz w:val="18"/>
          <w:szCs w:val="18"/>
        </w:rPr>
      </w:pPr>
    </w:p>
    <w:p w14:paraId="1FE651DB" w14:textId="4F633508" w:rsidR="00BA51E8" w:rsidRPr="00815C26" w:rsidRDefault="00BA51E8" w:rsidP="00BA51E8">
      <w:pPr>
        <w:widowControl w:val="0"/>
        <w:pBdr>
          <w:bottom w:val="single" w:sz="6" w:space="1" w:color="000000"/>
        </w:pBdr>
        <w:tabs>
          <w:tab w:val="left" w:pos="1620"/>
        </w:tabs>
        <w:jc w:val="both"/>
        <w:rPr>
          <w:rFonts w:ascii="Arial Narrow" w:eastAsia="Arial" w:hAnsi="Arial Narrow" w:cs="Arial"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b/>
          <w:spacing w:val="6"/>
          <w:sz w:val="20"/>
          <w:szCs w:val="20"/>
        </w:rPr>
        <w:t>SKILLS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</w:p>
    <w:p w14:paraId="61DEF87A" w14:textId="1B2C6B60" w:rsidR="00BA51E8" w:rsidRPr="00815C26" w:rsidRDefault="00BA51E8" w:rsidP="00BA51E8">
      <w:pPr>
        <w:widowControl w:val="0"/>
        <w:tabs>
          <w:tab w:val="left" w:pos="1620"/>
        </w:tabs>
        <w:spacing w:before="80"/>
        <w:jc w:val="both"/>
        <w:rPr>
          <w:rFonts w:ascii="Arial Narrow" w:eastAsia="Arial" w:hAnsi="Arial Narrow" w:cs="Arial"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b/>
          <w:spacing w:val="6"/>
          <w:sz w:val="20"/>
          <w:szCs w:val="20"/>
        </w:rPr>
        <w:t>Programming Languages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>: Python</w:t>
      </w:r>
      <w:r w:rsidR="00921B5A">
        <w:rPr>
          <w:rFonts w:ascii="Arial Narrow" w:eastAsia="Arial" w:hAnsi="Arial Narrow" w:cs="Arial"/>
          <w:spacing w:val="6"/>
          <w:sz w:val="20"/>
          <w:szCs w:val="20"/>
        </w:rPr>
        <w:t xml:space="preserve"> (</w:t>
      </w:r>
      <w:proofErr w:type="spellStart"/>
      <w:r w:rsidR="00921B5A" w:rsidRPr="00815C26">
        <w:rPr>
          <w:rFonts w:ascii="Arial Narrow" w:eastAsia="Arial" w:hAnsi="Arial Narrow" w:cs="Arial"/>
          <w:spacing w:val="6"/>
          <w:sz w:val="20"/>
          <w:szCs w:val="20"/>
        </w:rPr>
        <w:t>PyTorch</w:t>
      </w:r>
      <w:proofErr w:type="spellEnd"/>
      <w:r w:rsidR="00921B5A" w:rsidRPr="00815C26">
        <w:rPr>
          <w:rFonts w:ascii="Arial Narrow" w:eastAsia="Arial" w:hAnsi="Arial Narrow" w:cs="Arial"/>
          <w:spacing w:val="6"/>
          <w:sz w:val="20"/>
          <w:szCs w:val="20"/>
        </w:rPr>
        <w:t>, TensorFlow, NumPy, Pandas, Scikit-learn, SciPy, Matplotlib, CUDA</w:t>
      </w:r>
      <w:r w:rsidR="00921B5A">
        <w:rPr>
          <w:rFonts w:ascii="Arial Narrow" w:eastAsia="Arial" w:hAnsi="Arial Narrow" w:cs="Arial"/>
          <w:spacing w:val="6"/>
          <w:sz w:val="20"/>
          <w:szCs w:val="20"/>
        </w:rPr>
        <w:t>)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>, R, C++, C, MATLAB, SQL</w:t>
      </w:r>
    </w:p>
    <w:p w14:paraId="521F193D" w14:textId="19BB3752" w:rsidR="00C36FDB" w:rsidRDefault="0043578C" w:rsidP="00BA51E8">
      <w:pPr>
        <w:widowControl w:val="0"/>
        <w:tabs>
          <w:tab w:val="left" w:pos="1620"/>
        </w:tabs>
        <w:jc w:val="both"/>
        <w:rPr>
          <w:rFonts w:ascii="Arial Narrow" w:eastAsia="Arial" w:hAnsi="Arial Narrow" w:cs="Arial"/>
          <w:spacing w:val="6"/>
          <w:sz w:val="20"/>
          <w:szCs w:val="20"/>
        </w:rPr>
      </w:pPr>
      <w:r>
        <w:rPr>
          <w:rFonts w:ascii="Arial Narrow" w:eastAsia="Arial" w:hAnsi="Arial Narrow" w:cs="Arial"/>
          <w:b/>
          <w:bCs/>
          <w:spacing w:val="6"/>
          <w:sz w:val="20"/>
          <w:szCs w:val="20"/>
        </w:rPr>
        <w:t>Machine</w:t>
      </w:r>
      <w:r w:rsidR="00F607C1">
        <w:rPr>
          <w:rFonts w:ascii="Arial Narrow" w:eastAsia="Arial" w:hAnsi="Arial Narrow" w:cs="Arial"/>
          <w:b/>
          <w:bCs/>
          <w:spacing w:val="6"/>
          <w:sz w:val="20"/>
          <w:szCs w:val="20"/>
        </w:rPr>
        <w:t xml:space="preserve"> Learning</w:t>
      </w:r>
      <w:r w:rsidR="00921B5A" w:rsidRPr="00815C26">
        <w:rPr>
          <w:rFonts w:ascii="Arial Narrow" w:eastAsia="Arial" w:hAnsi="Arial Narrow" w:cs="Arial"/>
          <w:b/>
          <w:bCs/>
          <w:spacing w:val="6"/>
          <w:sz w:val="20"/>
          <w:szCs w:val="20"/>
        </w:rPr>
        <w:t xml:space="preserve"> Techn</w:t>
      </w:r>
      <w:r w:rsidR="00921B5A">
        <w:rPr>
          <w:rFonts w:ascii="Arial Narrow" w:eastAsia="Arial" w:hAnsi="Arial Narrow" w:cs="Arial"/>
          <w:b/>
          <w:bCs/>
          <w:spacing w:val="6"/>
          <w:sz w:val="20"/>
          <w:szCs w:val="20"/>
        </w:rPr>
        <w:t>iques</w:t>
      </w:r>
      <w:r w:rsidR="006973EB" w:rsidRPr="006973EB">
        <w:rPr>
          <w:rFonts w:ascii="Arial Narrow" w:eastAsia="Arial" w:hAnsi="Arial Narrow" w:cs="Arial"/>
          <w:spacing w:val="6"/>
          <w:sz w:val="20"/>
          <w:szCs w:val="20"/>
        </w:rPr>
        <w:t>:</w:t>
      </w:r>
      <w:r w:rsidR="006973EB">
        <w:rPr>
          <w:rFonts w:ascii="Arial Narrow" w:eastAsia="Arial" w:hAnsi="Arial Narrow" w:cs="Arial"/>
          <w:b/>
          <w:bCs/>
          <w:spacing w:val="6"/>
          <w:sz w:val="20"/>
          <w:szCs w:val="20"/>
        </w:rPr>
        <w:t xml:space="preserve"> </w:t>
      </w:r>
      <w:r w:rsidR="006973EB">
        <w:rPr>
          <w:rFonts w:ascii="Arial Narrow" w:eastAsia="Arial" w:hAnsi="Arial Narrow" w:cs="Arial"/>
          <w:spacing w:val="6"/>
          <w:sz w:val="20"/>
          <w:szCs w:val="20"/>
        </w:rPr>
        <w:t xml:space="preserve">Regression, Decision Tree, SVM, GMM, Hierarchical clustering, KNN, Decision Tree, Random </w:t>
      </w:r>
      <w:r w:rsidR="006973EB" w:rsidRPr="00C36FDB">
        <w:rPr>
          <w:rFonts w:ascii="Arial Narrow" w:eastAsia="Arial" w:hAnsi="Arial Narrow" w:cs="Arial"/>
          <w:spacing w:val="4"/>
          <w:sz w:val="20"/>
          <w:szCs w:val="20"/>
        </w:rPr>
        <w:t xml:space="preserve">Forest, </w:t>
      </w:r>
      <w:proofErr w:type="spellStart"/>
      <w:r w:rsidR="006973EB" w:rsidRPr="00C36FDB">
        <w:rPr>
          <w:rFonts w:ascii="Arial Narrow" w:eastAsia="Arial" w:hAnsi="Arial Narrow" w:cs="Arial"/>
          <w:spacing w:val="4"/>
          <w:sz w:val="20"/>
          <w:szCs w:val="20"/>
        </w:rPr>
        <w:t>XGBoost</w:t>
      </w:r>
      <w:proofErr w:type="spellEnd"/>
      <w:r w:rsidR="006973EB" w:rsidRPr="00C36FDB">
        <w:rPr>
          <w:rFonts w:ascii="Arial Narrow" w:eastAsia="Arial" w:hAnsi="Arial Narrow" w:cs="Arial"/>
          <w:spacing w:val="4"/>
          <w:sz w:val="20"/>
          <w:szCs w:val="20"/>
        </w:rPr>
        <w:t>, AdaBoost</w:t>
      </w:r>
      <w:r>
        <w:rPr>
          <w:rFonts w:ascii="Arial Narrow" w:eastAsia="Arial" w:hAnsi="Arial Narrow" w:cs="Arial"/>
          <w:spacing w:val="4"/>
          <w:sz w:val="20"/>
          <w:szCs w:val="20"/>
        </w:rPr>
        <w:t>, CNN, R</w:t>
      </w:r>
      <w:r w:rsidR="003B69F8">
        <w:rPr>
          <w:rFonts w:ascii="Arial Narrow" w:eastAsia="Arial" w:hAnsi="Arial Narrow" w:cs="Arial"/>
          <w:spacing w:val="4"/>
          <w:sz w:val="20"/>
          <w:szCs w:val="20"/>
        </w:rPr>
        <w:t>C</w:t>
      </w:r>
      <w:r>
        <w:rPr>
          <w:rFonts w:ascii="Arial Narrow" w:eastAsia="Arial" w:hAnsi="Arial Narrow" w:cs="Arial"/>
          <w:spacing w:val="4"/>
          <w:sz w:val="20"/>
          <w:szCs w:val="20"/>
        </w:rPr>
        <w:t>NN, GAN</w:t>
      </w:r>
      <w:r w:rsidR="006973EB" w:rsidRPr="00C36FDB">
        <w:rPr>
          <w:rFonts w:ascii="Arial Narrow" w:eastAsia="Arial" w:hAnsi="Arial Narrow" w:cs="Arial"/>
          <w:spacing w:val="4"/>
          <w:sz w:val="20"/>
          <w:szCs w:val="20"/>
        </w:rPr>
        <w:t>; Data science pipeline (cleaning, visualization, modeling, interpretation</w:t>
      </w:r>
      <w:r w:rsidR="00F607C1">
        <w:rPr>
          <w:rFonts w:ascii="Arial Narrow" w:eastAsia="Arial" w:hAnsi="Arial Narrow" w:cs="Arial"/>
          <w:spacing w:val="4"/>
          <w:sz w:val="20"/>
          <w:szCs w:val="20"/>
        </w:rPr>
        <w:t xml:space="preserve">), </w:t>
      </w:r>
      <w:r w:rsidR="006973EB" w:rsidRPr="00C36FDB">
        <w:rPr>
          <w:rFonts w:ascii="Arial Narrow" w:eastAsia="Arial" w:hAnsi="Arial Narrow" w:cs="Arial"/>
          <w:spacing w:val="4"/>
          <w:sz w:val="20"/>
          <w:szCs w:val="20"/>
        </w:rPr>
        <w:t>Statistical testing</w:t>
      </w:r>
      <w:r w:rsidR="006973EB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</w:p>
    <w:p w14:paraId="5611083A" w14:textId="426A2A74" w:rsidR="004D63F9" w:rsidRDefault="00C36FDB" w:rsidP="00BA51E8">
      <w:pPr>
        <w:widowControl w:val="0"/>
        <w:tabs>
          <w:tab w:val="left" w:pos="1620"/>
        </w:tabs>
        <w:jc w:val="both"/>
        <w:rPr>
          <w:rFonts w:ascii="Arial Narrow" w:eastAsia="Arial" w:hAnsi="Arial Narrow" w:cs="Arial"/>
          <w:spacing w:val="6"/>
          <w:sz w:val="20"/>
          <w:szCs w:val="20"/>
        </w:rPr>
      </w:pPr>
      <w:r w:rsidRPr="00C36FDB">
        <w:rPr>
          <w:rFonts w:ascii="Arial Narrow" w:eastAsia="Arial" w:hAnsi="Arial Narrow" w:cs="Arial"/>
          <w:b/>
          <w:bCs/>
          <w:spacing w:val="6"/>
          <w:sz w:val="20"/>
          <w:szCs w:val="20"/>
        </w:rPr>
        <w:t>Tools:</w:t>
      </w:r>
      <w:r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="0051769E">
        <w:rPr>
          <w:rFonts w:ascii="Arial Narrow" w:eastAsia="Arial" w:hAnsi="Arial Narrow" w:cs="Arial"/>
          <w:spacing w:val="6"/>
          <w:sz w:val="20"/>
          <w:szCs w:val="20"/>
        </w:rPr>
        <w:t xml:space="preserve">Google </w:t>
      </w:r>
      <w:proofErr w:type="spellStart"/>
      <w:r w:rsidR="0051769E">
        <w:rPr>
          <w:rFonts w:ascii="Arial Narrow" w:eastAsia="Arial" w:hAnsi="Arial Narrow" w:cs="Arial"/>
          <w:spacing w:val="6"/>
          <w:sz w:val="20"/>
          <w:szCs w:val="20"/>
        </w:rPr>
        <w:t>colab</w:t>
      </w:r>
      <w:proofErr w:type="spellEnd"/>
      <w:r w:rsidR="0051769E">
        <w:rPr>
          <w:rFonts w:ascii="Arial Narrow" w:eastAsia="Arial" w:hAnsi="Arial Narrow" w:cs="Arial"/>
          <w:spacing w:val="6"/>
          <w:sz w:val="20"/>
          <w:szCs w:val="20"/>
        </w:rPr>
        <w:t xml:space="preserve">, </w:t>
      </w:r>
      <w:r w:rsidR="0051769E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Jupyter Notebook, </w:t>
      </w:r>
      <w:proofErr w:type="spellStart"/>
      <w:r w:rsidR="00D2386F">
        <w:rPr>
          <w:rFonts w:ascii="Arial Narrow" w:eastAsia="Arial" w:hAnsi="Arial Narrow" w:cs="Arial"/>
          <w:spacing w:val="6"/>
          <w:sz w:val="20"/>
          <w:szCs w:val="20"/>
        </w:rPr>
        <w:t>Dask</w:t>
      </w:r>
      <w:proofErr w:type="spellEnd"/>
      <w:r w:rsidR="00D2386F">
        <w:rPr>
          <w:rFonts w:ascii="Arial Narrow" w:eastAsia="Arial" w:hAnsi="Arial Narrow" w:cs="Arial"/>
          <w:spacing w:val="6"/>
          <w:sz w:val="20"/>
          <w:szCs w:val="20"/>
        </w:rPr>
        <w:t xml:space="preserve">, </w:t>
      </w:r>
      <w:r w:rsidR="006973EB">
        <w:rPr>
          <w:rFonts w:ascii="Arial Narrow" w:eastAsia="Arial" w:hAnsi="Arial Narrow" w:cs="Arial"/>
          <w:spacing w:val="6"/>
          <w:sz w:val="20"/>
          <w:szCs w:val="20"/>
        </w:rPr>
        <w:t>Tableau</w:t>
      </w:r>
      <w:r w:rsidR="006973EB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, </w:t>
      </w:r>
      <w:r w:rsidR="006973EB" w:rsidRPr="00BA51E8">
        <w:rPr>
          <w:rFonts w:ascii="Arial Narrow" w:eastAsia="Arial" w:hAnsi="Arial Narrow" w:cs="Arial"/>
          <w:spacing w:val="6"/>
          <w:sz w:val="20"/>
          <w:szCs w:val="20"/>
        </w:rPr>
        <w:t>Power BI</w:t>
      </w:r>
      <w:r w:rsidR="006973EB">
        <w:rPr>
          <w:rFonts w:ascii="Arial Narrow" w:eastAsia="Arial" w:hAnsi="Arial Narrow" w:cs="Arial"/>
          <w:spacing w:val="6"/>
          <w:sz w:val="20"/>
          <w:szCs w:val="20"/>
        </w:rPr>
        <w:t xml:space="preserve">, </w:t>
      </w:r>
      <w:r w:rsidR="00A06134">
        <w:rPr>
          <w:rFonts w:ascii="Arial Narrow" w:eastAsia="Arial" w:hAnsi="Arial Narrow" w:cs="Arial"/>
          <w:spacing w:val="6"/>
          <w:sz w:val="20"/>
          <w:szCs w:val="20"/>
        </w:rPr>
        <w:t xml:space="preserve">AWS, </w:t>
      </w:r>
      <w:r w:rsidR="006973EB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Rally, Git, Docker, </w:t>
      </w:r>
      <w:proofErr w:type="spellStart"/>
      <w:r>
        <w:rPr>
          <w:rFonts w:ascii="Arial Narrow" w:eastAsia="Arial" w:hAnsi="Arial Narrow" w:cs="Arial"/>
          <w:spacing w:val="6"/>
          <w:sz w:val="20"/>
          <w:szCs w:val="20"/>
        </w:rPr>
        <w:t>IPython</w:t>
      </w:r>
      <w:proofErr w:type="spellEnd"/>
      <w:r w:rsidR="006973EB" w:rsidRPr="00815C26">
        <w:rPr>
          <w:rFonts w:ascii="Arial Narrow" w:eastAsia="Arial" w:hAnsi="Arial Narrow" w:cs="Arial"/>
          <w:spacing w:val="6"/>
          <w:sz w:val="20"/>
          <w:szCs w:val="20"/>
        </w:rPr>
        <w:t>, MS Office</w:t>
      </w:r>
    </w:p>
    <w:p w14:paraId="7DEB8E50" w14:textId="77777777" w:rsidR="004D63F9" w:rsidRPr="006973EB" w:rsidRDefault="004D63F9" w:rsidP="00BA51E8">
      <w:pPr>
        <w:widowControl w:val="0"/>
        <w:tabs>
          <w:tab w:val="left" w:pos="1620"/>
        </w:tabs>
        <w:jc w:val="both"/>
        <w:rPr>
          <w:rFonts w:ascii="Arial Narrow" w:eastAsia="Arial" w:hAnsi="Arial Narrow" w:cs="Arial"/>
          <w:spacing w:val="6"/>
          <w:sz w:val="20"/>
          <w:szCs w:val="20"/>
        </w:rPr>
      </w:pPr>
    </w:p>
    <w:p w14:paraId="1261E0C8" w14:textId="77777777" w:rsidR="00BA51E8" w:rsidRPr="00A27D7F" w:rsidRDefault="00BA51E8" w:rsidP="00681270">
      <w:pPr>
        <w:widowControl w:val="0"/>
        <w:pBdr>
          <w:bottom w:val="single" w:sz="6" w:space="1" w:color="000000"/>
        </w:pBdr>
        <w:tabs>
          <w:tab w:val="left" w:pos="1620"/>
        </w:tabs>
        <w:jc w:val="both"/>
        <w:rPr>
          <w:rFonts w:ascii="Arial Narrow" w:eastAsia="Arial" w:hAnsi="Arial Narrow" w:cs="Arial"/>
          <w:b/>
          <w:spacing w:val="6"/>
          <w:sz w:val="18"/>
          <w:szCs w:val="18"/>
        </w:rPr>
      </w:pPr>
    </w:p>
    <w:p w14:paraId="2C9F0462" w14:textId="0EC19D29" w:rsidR="00681270" w:rsidRPr="00815C26" w:rsidRDefault="007D13A0" w:rsidP="00681270">
      <w:pPr>
        <w:widowControl w:val="0"/>
        <w:pBdr>
          <w:bottom w:val="single" w:sz="6" w:space="1" w:color="000000"/>
        </w:pBdr>
        <w:tabs>
          <w:tab w:val="left" w:pos="1620"/>
        </w:tabs>
        <w:jc w:val="both"/>
        <w:rPr>
          <w:rFonts w:ascii="Arial Narrow" w:eastAsia="Arial" w:hAnsi="Arial Narrow" w:cs="Arial"/>
          <w:b/>
          <w:spacing w:val="6"/>
          <w:sz w:val="20"/>
          <w:szCs w:val="20"/>
        </w:rPr>
      </w:pPr>
      <w:r>
        <w:rPr>
          <w:rFonts w:ascii="Arial Narrow" w:eastAsia="Arial" w:hAnsi="Arial Narrow" w:cs="Arial"/>
          <w:b/>
          <w:spacing w:val="6"/>
          <w:sz w:val="20"/>
          <w:szCs w:val="20"/>
        </w:rPr>
        <w:t>ACHIEVEMENTS</w:t>
      </w:r>
    </w:p>
    <w:p w14:paraId="73249194" w14:textId="1765D806" w:rsidR="00044A2A" w:rsidRPr="00815C26" w:rsidRDefault="00044A2A" w:rsidP="00044A2A">
      <w:pPr>
        <w:widowControl w:val="0"/>
        <w:numPr>
          <w:ilvl w:val="0"/>
          <w:numId w:val="3"/>
        </w:numPr>
        <w:tabs>
          <w:tab w:val="left" w:pos="1620"/>
        </w:tabs>
        <w:jc w:val="both"/>
        <w:rPr>
          <w:rFonts w:ascii="Arial Narrow" w:eastAsia="Arial" w:hAnsi="Arial Narrow" w:cs="Arial"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spacing w:val="6"/>
          <w:sz w:val="20"/>
          <w:szCs w:val="20"/>
        </w:rPr>
        <w:t>6</w:t>
      </w:r>
      <w:r w:rsidRPr="00815C26">
        <w:rPr>
          <w:rFonts w:ascii="Arial Narrow" w:eastAsia="Arial" w:hAnsi="Arial Narrow" w:cs="Arial"/>
          <w:spacing w:val="6"/>
          <w:sz w:val="20"/>
          <w:szCs w:val="20"/>
          <w:vertAlign w:val="superscript"/>
        </w:rPr>
        <w:t>th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Rank, Gartner All India </w:t>
      </w:r>
      <w:proofErr w:type="spellStart"/>
      <w:r w:rsidRPr="00815C26">
        <w:rPr>
          <w:rFonts w:ascii="Arial Narrow" w:eastAsia="Arial" w:hAnsi="Arial Narrow" w:cs="Arial"/>
          <w:spacing w:val="6"/>
          <w:sz w:val="20"/>
          <w:szCs w:val="20"/>
        </w:rPr>
        <w:t>HackElite</w:t>
      </w:r>
      <w:proofErr w:type="spellEnd"/>
      <w:r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Competition, Gurgaon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ab/>
        <w:t xml:space="preserve">                                   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ab/>
        <w:t xml:space="preserve">                            </w:t>
      </w:r>
      <w:r w:rsidR="0020649E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="001F5397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 </w:t>
      </w:r>
      <w:r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>Nov 2019</w:t>
      </w:r>
    </w:p>
    <w:p w14:paraId="3AA58856" w14:textId="3A1A4CDE" w:rsidR="00044A2A" w:rsidRPr="00815C26" w:rsidRDefault="00A01717" w:rsidP="00044A2A">
      <w:pPr>
        <w:widowControl w:val="0"/>
        <w:numPr>
          <w:ilvl w:val="0"/>
          <w:numId w:val="3"/>
        </w:numPr>
        <w:tabs>
          <w:tab w:val="left" w:pos="1620"/>
        </w:tabs>
        <w:jc w:val="both"/>
        <w:rPr>
          <w:rFonts w:ascii="Arial Narrow" w:eastAsia="Arial" w:hAnsi="Arial Narrow" w:cs="Arial"/>
          <w:spacing w:val="6"/>
          <w:sz w:val="20"/>
          <w:szCs w:val="20"/>
        </w:rPr>
      </w:pPr>
      <w:r w:rsidRPr="00815C26">
        <w:rPr>
          <w:rFonts w:ascii="Arial Narrow" w:eastAsia="Arial" w:hAnsi="Arial Narrow" w:cs="Arial"/>
          <w:spacing w:val="6"/>
          <w:sz w:val="20"/>
          <w:szCs w:val="20"/>
        </w:rPr>
        <w:t>National Finalist, Philips Code to Care Challenge, Bengaluru</w:t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ab/>
      </w:r>
      <w:r w:rsidRPr="00815C26">
        <w:rPr>
          <w:rFonts w:ascii="Arial Narrow" w:eastAsia="Arial" w:hAnsi="Arial Narrow" w:cs="Arial"/>
          <w:spacing w:val="6"/>
          <w:sz w:val="20"/>
          <w:szCs w:val="20"/>
        </w:rPr>
        <w:tab/>
        <w:t xml:space="preserve">                                     </w:t>
      </w:r>
      <w:r w:rsidR="00545E5E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</w:t>
      </w:r>
      <w:r w:rsidR="0020649E" w:rsidRPr="00815C26">
        <w:rPr>
          <w:rFonts w:ascii="Arial Narrow" w:eastAsia="Arial" w:hAnsi="Arial Narrow" w:cs="Arial"/>
          <w:spacing w:val="6"/>
          <w:sz w:val="20"/>
          <w:szCs w:val="20"/>
        </w:rPr>
        <w:tab/>
        <w:t xml:space="preserve">                </w:t>
      </w:r>
      <w:r w:rsidR="001F5397" w:rsidRPr="00815C26">
        <w:rPr>
          <w:rFonts w:ascii="Arial Narrow" w:eastAsia="Arial" w:hAnsi="Arial Narrow" w:cs="Arial"/>
          <w:spacing w:val="6"/>
          <w:sz w:val="20"/>
          <w:szCs w:val="20"/>
        </w:rPr>
        <w:t xml:space="preserve">   </w:t>
      </w:r>
      <w:r w:rsidR="00545E5E"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 xml:space="preserve">Sep </w:t>
      </w:r>
      <w:r w:rsidRPr="00815C26">
        <w:rPr>
          <w:rFonts w:ascii="Arial Narrow" w:eastAsia="Arial" w:hAnsi="Arial Narrow" w:cs="Arial"/>
          <w:i/>
          <w:iCs/>
          <w:spacing w:val="6"/>
          <w:sz w:val="20"/>
          <w:szCs w:val="20"/>
        </w:rPr>
        <w:t>2019</w:t>
      </w:r>
      <w:bookmarkEnd w:id="2"/>
    </w:p>
    <w:sectPr w:rsidR="00044A2A" w:rsidRPr="00815C26" w:rsidSect="00662FF6">
      <w:headerReference w:type="default" r:id="rId18"/>
      <w:footerReference w:type="default" r:id="rId19"/>
      <w:pgSz w:w="12240" w:h="15840" w:code="1"/>
      <w:pgMar w:top="460" w:right="567" w:bottom="284" w:left="567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0785A" w14:textId="77777777" w:rsidR="000E387D" w:rsidRDefault="000E387D">
      <w:r>
        <w:separator/>
      </w:r>
    </w:p>
  </w:endnote>
  <w:endnote w:type="continuationSeparator" w:id="0">
    <w:p w14:paraId="547B6074" w14:textId="77777777" w:rsidR="000E387D" w:rsidRDefault="000E38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ech">
    <w:altName w:val="Cambria"/>
    <w:panose1 w:val="020B0604020202020204"/>
    <w:charset w:val="00"/>
    <w:family w:val="roman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F" w14:textId="77777777" w:rsidR="009304DE" w:rsidRDefault="009304D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48E33" w14:textId="77777777" w:rsidR="000E387D" w:rsidRDefault="000E387D">
      <w:r>
        <w:separator/>
      </w:r>
    </w:p>
  </w:footnote>
  <w:footnote w:type="continuationSeparator" w:id="0">
    <w:p w14:paraId="5F6EFD34" w14:textId="77777777" w:rsidR="000E387D" w:rsidRDefault="000E38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9304DE" w:rsidRDefault="009304D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3697B"/>
    <w:multiLevelType w:val="hybridMultilevel"/>
    <w:tmpl w:val="A29E26E0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0F0A30D7"/>
    <w:multiLevelType w:val="multilevel"/>
    <w:tmpl w:val="ADA8BA50"/>
    <w:lvl w:ilvl="0">
      <w:start w:val="1"/>
      <w:numFmt w:val="bullet"/>
      <w:lvlText w:val="●"/>
      <w:lvlJc w:val="left"/>
      <w:pPr>
        <w:ind w:left="425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0F07BF3"/>
    <w:multiLevelType w:val="hybridMultilevel"/>
    <w:tmpl w:val="E12263CA"/>
    <w:lvl w:ilvl="0" w:tplc="12D6D7A6">
      <w:start w:val="1"/>
      <w:numFmt w:val="bullet"/>
      <w:lvlText w:val=""/>
      <w:lvlJc w:val="left"/>
      <w:pPr>
        <w:ind w:left="2347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7" w:hanging="360"/>
      </w:pPr>
      <w:rPr>
        <w:rFonts w:ascii="Wingdings" w:hAnsi="Wingdings" w:hint="default"/>
      </w:rPr>
    </w:lvl>
  </w:abstractNum>
  <w:abstractNum w:abstractNumId="3" w15:restartNumberingAfterBreak="0">
    <w:nsid w:val="18A115ED"/>
    <w:multiLevelType w:val="multilevel"/>
    <w:tmpl w:val="B0CAD1E8"/>
    <w:lvl w:ilvl="0">
      <w:start w:val="1"/>
      <w:numFmt w:val="bullet"/>
      <w:lvlText w:val="●"/>
      <w:lvlJc w:val="left"/>
      <w:pPr>
        <w:ind w:left="425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2542B00"/>
    <w:multiLevelType w:val="multilevel"/>
    <w:tmpl w:val="952AFB52"/>
    <w:lvl w:ilvl="0">
      <w:start w:val="1"/>
      <w:numFmt w:val="bullet"/>
      <w:lvlText w:val="●"/>
      <w:lvlJc w:val="left"/>
      <w:pPr>
        <w:ind w:left="425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43F41EB"/>
    <w:multiLevelType w:val="multilevel"/>
    <w:tmpl w:val="3BEE72E4"/>
    <w:lvl w:ilvl="0">
      <w:start w:val="1"/>
      <w:numFmt w:val="bullet"/>
      <w:lvlText w:val="●"/>
      <w:lvlJc w:val="left"/>
      <w:pPr>
        <w:ind w:left="425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0834371"/>
    <w:multiLevelType w:val="multilevel"/>
    <w:tmpl w:val="24BA5A86"/>
    <w:lvl w:ilvl="0">
      <w:start w:val="1"/>
      <w:numFmt w:val="bullet"/>
      <w:lvlText w:val="●"/>
      <w:lvlJc w:val="left"/>
      <w:pPr>
        <w:ind w:left="425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1AC72BF"/>
    <w:multiLevelType w:val="hybridMultilevel"/>
    <w:tmpl w:val="C73E1BAE"/>
    <w:lvl w:ilvl="0" w:tplc="12D6D7A6">
      <w:start w:val="1"/>
      <w:numFmt w:val="bullet"/>
      <w:lvlText w:val=""/>
      <w:lvlJc w:val="left"/>
      <w:pPr>
        <w:ind w:left="1347" w:hanging="360"/>
      </w:pPr>
      <w:rPr>
        <w:rFonts w:ascii="Symbol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FE0547"/>
    <w:multiLevelType w:val="hybridMultilevel"/>
    <w:tmpl w:val="6F6A9AC4"/>
    <w:lvl w:ilvl="0" w:tplc="CA083FA6">
      <w:start w:val="1"/>
      <w:numFmt w:val="bullet"/>
      <w:lvlText w:val="#"/>
      <w:lvlJc w:val="left"/>
      <w:pPr>
        <w:ind w:left="422" w:hanging="360"/>
      </w:pPr>
      <w:rPr>
        <w:rFonts w:ascii="Tech" w:hAnsi="Tech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81757796">
    <w:abstractNumId w:val="6"/>
  </w:num>
  <w:num w:numId="2" w16cid:durableId="898591785">
    <w:abstractNumId w:val="5"/>
  </w:num>
  <w:num w:numId="3" w16cid:durableId="1559898708">
    <w:abstractNumId w:val="1"/>
  </w:num>
  <w:num w:numId="4" w16cid:durableId="1130903889">
    <w:abstractNumId w:val="4"/>
  </w:num>
  <w:num w:numId="5" w16cid:durableId="1504474973">
    <w:abstractNumId w:val="3"/>
  </w:num>
  <w:num w:numId="6" w16cid:durableId="2088258543">
    <w:abstractNumId w:val="0"/>
  </w:num>
  <w:num w:numId="7" w16cid:durableId="227886257">
    <w:abstractNumId w:val="8"/>
  </w:num>
  <w:num w:numId="8" w16cid:durableId="56126412">
    <w:abstractNumId w:val="7"/>
  </w:num>
  <w:num w:numId="9" w16cid:durableId="9597272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MzUzMjQ2NDcwNTNU0lEKTi0uzszPAykwNK8FAAo0mM0tAAAA"/>
  </w:docVars>
  <w:rsids>
    <w:rsidRoot w:val="009304DE"/>
    <w:rsid w:val="000020C8"/>
    <w:rsid w:val="0000334F"/>
    <w:rsid w:val="0000503F"/>
    <w:rsid w:val="00006C59"/>
    <w:rsid w:val="00013868"/>
    <w:rsid w:val="00014EA2"/>
    <w:rsid w:val="0001753F"/>
    <w:rsid w:val="000220DA"/>
    <w:rsid w:val="0002321C"/>
    <w:rsid w:val="00031D50"/>
    <w:rsid w:val="00034ED9"/>
    <w:rsid w:val="000446B2"/>
    <w:rsid w:val="00044A2A"/>
    <w:rsid w:val="00052957"/>
    <w:rsid w:val="000549BE"/>
    <w:rsid w:val="00067700"/>
    <w:rsid w:val="000718D2"/>
    <w:rsid w:val="000818C7"/>
    <w:rsid w:val="0009077E"/>
    <w:rsid w:val="000923B3"/>
    <w:rsid w:val="00096025"/>
    <w:rsid w:val="000A0966"/>
    <w:rsid w:val="000A7E78"/>
    <w:rsid w:val="000B164C"/>
    <w:rsid w:val="000B1AB6"/>
    <w:rsid w:val="000B4589"/>
    <w:rsid w:val="000C1303"/>
    <w:rsid w:val="000C5972"/>
    <w:rsid w:val="000C7C37"/>
    <w:rsid w:val="000D0410"/>
    <w:rsid w:val="000D08F3"/>
    <w:rsid w:val="000E1BD1"/>
    <w:rsid w:val="000E387D"/>
    <w:rsid w:val="000E7E66"/>
    <w:rsid w:val="000F0E8C"/>
    <w:rsid w:val="00100C69"/>
    <w:rsid w:val="0012292B"/>
    <w:rsid w:val="0012526C"/>
    <w:rsid w:val="00125906"/>
    <w:rsid w:val="00126E0E"/>
    <w:rsid w:val="00127452"/>
    <w:rsid w:val="00130139"/>
    <w:rsid w:val="00133DA8"/>
    <w:rsid w:val="00135932"/>
    <w:rsid w:val="00141CEC"/>
    <w:rsid w:val="00142D33"/>
    <w:rsid w:val="00143907"/>
    <w:rsid w:val="00143BDA"/>
    <w:rsid w:val="001465F3"/>
    <w:rsid w:val="0015051C"/>
    <w:rsid w:val="00153DEE"/>
    <w:rsid w:val="00155619"/>
    <w:rsid w:val="00157BFF"/>
    <w:rsid w:val="00165B07"/>
    <w:rsid w:val="00166C6D"/>
    <w:rsid w:val="00177EC1"/>
    <w:rsid w:val="00180684"/>
    <w:rsid w:val="00183E6C"/>
    <w:rsid w:val="00186C64"/>
    <w:rsid w:val="0019018F"/>
    <w:rsid w:val="001921D5"/>
    <w:rsid w:val="001A19A3"/>
    <w:rsid w:val="001A3E5F"/>
    <w:rsid w:val="001A5234"/>
    <w:rsid w:val="001A75F7"/>
    <w:rsid w:val="001B390A"/>
    <w:rsid w:val="001B3B46"/>
    <w:rsid w:val="001B6E32"/>
    <w:rsid w:val="001C0BA7"/>
    <w:rsid w:val="001C15BE"/>
    <w:rsid w:val="001C439E"/>
    <w:rsid w:val="001D0D67"/>
    <w:rsid w:val="001D478D"/>
    <w:rsid w:val="001D5E02"/>
    <w:rsid w:val="001E41D5"/>
    <w:rsid w:val="001E7C1A"/>
    <w:rsid w:val="001F1688"/>
    <w:rsid w:val="001F5397"/>
    <w:rsid w:val="0020649E"/>
    <w:rsid w:val="002116EF"/>
    <w:rsid w:val="00220A5B"/>
    <w:rsid w:val="00227524"/>
    <w:rsid w:val="002275CB"/>
    <w:rsid w:val="002317A5"/>
    <w:rsid w:val="002355B7"/>
    <w:rsid w:val="002403AD"/>
    <w:rsid w:val="0024123B"/>
    <w:rsid w:val="00243E01"/>
    <w:rsid w:val="0024648F"/>
    <w:rsid w:val="00246C75"/>
    <w:rsid w:val="00246DDA"/>
    <w:rsid w:val="0026636D"/>
    <w:rsid w:val="00270940"/>
    <w:rsid w:val="00271D18"/>
    <w:rsid w:val="00272093"/>
    <w:rsid w:val="002729A0"/>
    <w:rsid w:val="00274FA9"/>
    <w:rsid w:val="00275E1C"/>
    <w:rsid w:val="00277FBB"/>
    <w:rsid w:val="002803B3"/>
    <w:rsid w:val="0028253B"/>
    <w:rsid w:val="002913A1"/>
    <w:rsid w:val="00291A79"/>
    <w:rsid w:val="0029419A"/>
    <w:rsid w:val="00297A3D"/>
    <w:rsid w:val="002A2E14"/>
    <w:rsid w:val="002A4664"/>
    <w:rsid w:val="002C1D7C"/>
    <w:rsid w:val="002C444C"/>
    <w:rsid w:val="002C53F1"/>
    <w:rsid w:val="002C5FD7"/>
    <w:rsid w:val="002C7223"/>
    <w:rsid w:val="002D42C1"/>
    <w:rsid w:val="002E0DCE"/>
    <w:rsid w:val="002E6145"/>
    <w:rsid w:val="002F1947"/>
    <w:rsid w:val="002F2233"/>
    <w:rsid w:val="002F3E5E"/>
    <w:rsid w:val="002F4A68"/>
    <w:rsid w:val="002F6C44"/>
    <w:rsid w:val="002F7774"/>
    <w:rsid w:val="00303433"/>
    <w:rsid w:val="00307754"/>
    <w:rsid w:val="003205C4"/>
    <w:rsid w:val="003226EF"/>
    <w:rsid w:val="00331010"/>
    <w:rsid w:val="003312B6"/>
    <w:rsid w:val="003352F2"/>
    <w:rsid w:val="0034037F"/>
    <w:rsid w:val="00342A10"/>
    <w:rsid w:val="00342EA1"/>
    <w:rsid w:val="00344367"/>
    <w:rsid w:val="0034453C"/>
    <w:rsid w:val="00345E0B"/>
    <w:rsid w:val="003538AE"/>
    <w:rsid w:val="00354BE4"/>
    <w:rsid w:val="0035560A"/>
    <w:rsid w:val="00356561"/>
    <w:rsid w:val="00356DA6"/>
    <w:rsid w:val="003627F5"/>
    <w:rsid w:val="0036572A"/>
    <w:rsid w:val="003879EF"/>
    <w:rsid w:val="003915AA"/>
    <w:rsid w:val="003935C3"/>
    <w:rsid w:val="003972D0"/>
    <w:rsid w:val="003A194B"/>
    <w:rsid w:val="003A3238"/>
    <w:rsid w:val="003A4F95"/>
    <w:rsid w:val="003B17CB"/>
    <w:rsid w:val="003B1F36"/>
    <w:rsid w:val="003B50FB"/>
    <w:rsid w:val="003B69F8"/>
    <w:rsid w:val="003C081F"/>
    <w:rsid w:val="003C0B98"/>
    <w:rsid w:val="003C2A58"/>
    <w:rsid w:val="003D3742"/>
    <w:rsid w:val="003E6636"/>
    <w:rsid w:val="003E6C89"/>
    <w:rsid w:val="003E6E60"/>
    <w:rsid w:val="003F3BD2"/>
    <w:rsid w:val="003F48BB"/>
    <w:rsid w:val="00403684"/>
    <w:rsid w:val="00405A2C"/>
    <w:rsid w:val="004103D5"/>
    <w:rsid w:val="00421CC0"/>
    <w:rsid w:val="004241E1"/>
    <w:rsid w:val="004255F2"/>
    <w:rsid w:val="00425AFD"/>
    <w:rsid w:val="00431C2F"/>
    <w:rsid w:val="00432763"/>
    <w:rsid w:val="00432E18"/>
    <w:rsid w:val="00434A65"/>
    <w:rsid w:val="0043578C"/>
    <w:rsid w:val="004372CF"/>
    <w:rsid w:val="00437E81"/>
    <w:rsid w:val="00442F80"/>
    <w:rsid w:val="00450DA5"/>
    <w:rsid w:val="0045233E"/>
    <w:rsid w:val="004544A5"/>
    <w:rsid w:val="00454C38"/>
    <w:rsid w:val="0046435C"/>
    <w:rsid w:val="00464EED"/>
    <w:rsid w:val="0047035F"/>
    <w:rsid w:val="00470A19"/>
    <w:rsid w:val="00475FAC"/>
    <w:rsid w:val="0047786E"/>
    <w:rsid w:val="004849C2"/>
    <w:rsid w:val="00487823"/>
    <w:rsid w:val="00492694"/>
    <w:rsid w:val="004A0ADA"/>
    <w:rsid w:val="004A5B05"/>
    <w:rsid w:val="004B0165"/>
    <w:rsid w:val="004B1E74"/>
    <w:rsid w:val="004B330F"/>
    <w:rsid w:val="004B56AA"/>
    <w:rsid w:val="004B678E"/>
    <w:rsid w:val="004C05CA"/>
    <w:rsid w:val="004C4857"/>
    <w:rsid w:val="004D58C0"/>
    <w:rsid w:val="004D63F9"/>
    <w:rsid w:val="004D702B"/>
    <w:rsid w:val="004E5F2D"/>
    <w:rsid w:val="004E7672"/>
    <w:rsid w:val="004F5C08"/>
    <w:rsid w:val="005019C5"/>
    <w:rsid w:val="00502550"/>
    <w:rsid w:val="00510FB2"/>
    <w:rsid w:val="0051769E"/>
    <w:rsid w:val="005309C9"/>
    <w:rsid w:val="0053162E"/>
    <w:rsid w:val="005349BF"/>
    <w:rsid w:val="00540D0B"/>
    <w:rsid w:val="00542339"/>
    <w:rsid w:val="00542E24"/>
    <w:rsid w:val="005451C2"/>
    <w:rsid w:val="00545E5E"/>
    <w:rsid w:val="0055065A"/>
    <w:rsid w:val="00553297"/>
    <w:rsid w:val="00556CDC"/>
    <w:rsid w:val="005645BB"/>
    <w:rsid w:val="00566CAB"/>
    <w:rsid w:val="00585C76"/>
    <w:rsid w:val="00586054"/>
    <w:rsid w:val="00591552"/>
    <w:rsid w:val="0059201E"/>
    <w:rsid w:val="00592FD5"/>
    <w:rsid w:val="005A3083"/>
    <w:rsid w:val="005B028B"/>
    <w:rsid w:val="005B2508"/>
    <w:rsid w:val="005B7D1C"/>
    <w:rsid w:val="005B7DED"/>
    <w:rsid w:val="005C4EFB"/>
    <w:rsid w:val="005C77C3"/>
    <w:rsid w:val="005E0678"/>
    <w:rsid w:val="005E0CC7"/>
    <w:rsid w:val="005E12AB"/>
    <w:rsid w:val="005E318A"/>
    <w:rsid w:val="005E7DDD"/>
    <w:rsid w:val="005F1096"/>
    <w:rsid w:val="005F18A4"/>
    <w:rsid w:val="005F21EE"/>
    <w:rsid w:val="00601A33"/>
    <w:rsid w:val="00610BA2"/>
    <w:rsid w:val="0061129A"/>
    <w:rsid w:val="006122FC"/>
    <w:rsid w:val="006127C9"/>
    <w:rsid w:val="006234CC"/>
    <w:rsid w:val="00623C9E"/>
    <w:rsid w:val="00627811"/>
    <w:rsid w:val="00640E9D"/>
    <w:rsid w:val="00642169"/>
    <w:rsid w:val="00647BE4"/>
    <w:rsid w:val="00650D8B"/>
    <w:rsid w:val="00653911"/>
    <w:rsid w:val="00662FF6"/>
    <w:rsid w:val="00666095"/>
    <w:rsid w:val="00673C6F"/>
    <w:rsid w:val="00674EAC"/>
    <w:rsid w:val="00681270"/>
    <w:rsid w:val="00681C67"/>
    <w:rsid w:val="00681D1C"/>
    <w:rsid w:val="006833E7"/>
    <w:rsid w:val="00690066"/>
    <w:rsid w:val="006926E8"/>
    <w:rsid w:val="006947C1"/>
    <w:rsid w:val="00695F4B"/>
    <w:rsid w:val="006973EB"/>
    <w:rsid w:val="006A46D8"/>
    <w:rsid w:val="006A6123"/>
    <w:rsid w:val="006B0C4A"/>
    <w:rsid w:val="006B1E0F"/>
    <w:rsid w:val="006B26A2"/>
    <w:rsid w:val="006C5432"/>
    <w:rsid w:val="006C58F7"/>
    <w:rsid w:val="006C6270"/>
    <w:rsid w:val="006D03EB"/>
    <w:rsid w:val="006D40DF"/>
    <w:rsid w:val="006E7B92"/>
    <w:rsid w:val="006F20F3"/>
    <w:rsid w:val="006F2527"/>
    <w:rsid w:val="006F2587"/>
    <w:rsid w:val="006F3971"/>
    <w:rsid w:val="006F44D3"/>
    <w:rsid w:val="00700366"/>
    <w:rsid w:val="007013EE"/>
    <w:rsid w:val="0070668B"/>
    <w:rsid w:val="00707398"/>
    <w:rsid w:val="007140E5"/>
    <w:rsid w:val="0072400A"/>
    <w:rsid w:val="007318DC"/>
    <w:rsid w:val="00735A0A"/>
    <w:rsid w:val="0074002B"/>
    <w:rsid w:val="007418ED"/>
    <w:rsid w:val="00743B5B"/>
    <w:rsid w:val="007472F1"/>
    <w:rsid w:val="007574A2"/>
    <w:rsid w:val="00766CA1"/>
    <w:rsid w:val="007729C7"/>
    <w:rsid w:val="00774491"/>
    <w:rsid w:val="00777C4A"/>
    <w:rsid w:val="007802F3"/>
    <w:rsid w:val="007826CC"/>
    <w:rsid w:val="00787EF8"/>
    <w:rsid w:val="0079065C"/>
    <w:rsid w:val="007A0E73"/>
    <w:rsid w:val="007A1680"/>
    <w:rsid w:val="007A590D"/>
    <w:rsid w:val="007A7B61"/>
    <w:rsid w:val="007B52BB"/>
    <w:rsid w:val="007B77B5"/>
    <w:rsid w:val="007C031B"/>
    <w:rsid w:val="007C098D"/>
    <w:rsid w:val="007D0971"/>
    <w:rsid w:val="007D13A0"/>
    <w:rsid w:val="007D18EA"/>
    <w:rsid w:val="007D4E44"/>
    <w:rsid w:val="007D782D"/>
    <w:rsid w:val="007F348C"/>
    <w:rsid w:val="008025CC"/>
    <w:rsid w:val="00803333"/>
    <w:rsid w:val="008068C5"/>
    <w:rsid w:val="00812D28"/>
    <w:rsid w:val="00812DD5"/>
    <w:rsid w:val="00813E8F"/>
    <w:rsid w:val="00815C26"/>
    <w:rsid w:val="00816A8F"/>
    <w:rsid w:val="00817C19"/>
    <w:rsid w:val="008224BE"/>
    <w:rsid w:val="00823BDA"/>
    <w:rsid w:val="008273F5"/>
    <w:rsid w:val="00831329"/>
    <w:rsid w:val="00832A99"/>
    <w:rsid w:val="00836F91"/>
    <w:rsid w:val="008455F9"/>
    <w:rsid w:val="00847232"/>
    <w:rsid w:val="008479C0"/>
    <w:rsid w:val="00850EE1"/>
    <w:rsid w:val="00851CCC"/>
    <w:rsid w:val="00856054"/>
    <w:rsid w:val="00860B23"/>
    <w:rsid w:val="00862401"/>
    <w:rsid w:val="008630B1"/>
    <w:rsid w:val="008634B8"/>
    <w:rsid w:val="00865001"/>
    <w:rsid w:val="0087066B"/>
    <w:rsid w:val="00872149"/>
    <w:rsid w:val="008873CE"/>
    <w:rsid w:val="0088742C"/>
    <w:rsid w:val="008A55A9"/>
    <w:rsid w:val="008B00D0"/>
    <w:rsid w:val="008B7544"/>
    <w:rsid w:val="008B7CF2"/>
    <w:rsid w:val="008C1F8C"/>
    <w:rsid w:val="008C341B"/>
    <w:rsid w:val="008C526C"/>
    <w:rsid w:val="008D09D8"/>
    <w:rsid w:val="008D4856"/>
    <w:rsid w:val="008E3DC5"/>
    <w:rsid w:val="008E44C6"/>
    <w:rsid w:val="008E4548"/>
    <w:rsid w:val="008E705B"/>
    <w:rsid w:val="008F1461"/>
    <w:rsid w:val="008F2EFB"/>
    <w:rsid w:val="008F3A48"/>
    <w:rsid w:val="008F3E3E"/>
    <w:rsid w:val="0090102E"/>
    <w:rsid w:val="00903CE7"/>
    <w:rsid w:val="009065DF"/>
    <w:rsid w:val="009067B0"/>
    <w:rsid w:val="00906B56"/>
    <w:rsid w:val="00906CF4"/>
    <w:rsid w:val="0091005A"/>
    <w:rsid w:val="009214CE"/>
    <w:rsid w:val="00921B5A"/>
    <w:rsid w:val="009220CA"/>
    <w:rsid w:val="00923678"/>
    <w:rsid w:val="009279BC"/>
    <w:rsid w:val="009304DE"/>
    <w:rsid w:val="009306A7"/>
    <w:rsid w:val="00930C9B"/>
    <w:rsid w:val="00932595"/>
    <w:rsid w:val="00935A77"/>
    <w:rsid w:val="0093682C"/>
    <w:rsid w:val="00937700"/>
    <w:rsid w:val="00944C16"/>
    <w:rsid w:val="0095104E"/>
    <w:rsid w:val="00953936"/>
    <w:rsid w:val="00956011"/>
    <w:rsid w:val="009656EC"/>
    <w:rsid w:val="009668B4"/>
    <w:rsid w:val="00975368"/>
    <w:rsid w:val="00984455"/>
    <w:rsid w:val="00986518"/>
    <w:rsid w:val="00991C42"/>
    <w:rsid w:val="009A3E9A"/>
    <w:rsid w:val="009B1DA9"/>
    <w:rsid w:val="009C3C1C"/>
    <w:rsid w:val="009C5D8F"/>
    <w:rsid w:val="009C7069"/>
    <w:rsid w:val="009D014F"/>
    <w:rsid w:val="009D0BAF"/>
    <w:rsid w:val="009E5A09"/>
    <w:rsid w:val="009E789D"/>
    <w:rsid w:val="009F711B"/>
    <w:rsid w:val="009F7760"/>
    <w:rsid w:val="00A0089F"/>
    <w:rsid w:val="00A01717"/>
    <w:rsid w:val="00A06134"/>
    <w:rsid w:val="00A11087"/>
    <w:rsid w:val="00A15727"/>
    <w:rsid w:val="00A26EB4"/>
    <w:rsid w:val="00A27D7F"/>
    <w:rsid w:val="00A31FA6"/>
    <w:rsid w:val="00A32AE6"/>
    <w:rsid w:val="00A34210"/>
    <w:rsid w:val="00A3522A"/>
    <w:rsid w:val="00A35466"/>
    <w:rsid w:val="00A41D60"/>
    <w:rsid w:val="00A508F4"/>
    <w:rsid w:val="00A53582"/>
    <w:rsid w:val="00A552B7"/>
    <w:rsid w:val="00A55545"/>
    <w:rsid w:val="00A617CC"/>
    <w:rsid w:val="00A63662"/>
    <w:rsid w:val="00A70441"/>
    <w:rsid w:val="00A72437"/>
    <w:rsid w:val="00A726A1"/>
    <w:rsid w:val="00A73323"/>
    <w:rsid w:val="00A74C42"/>
    <w:rsid w:val="00A82191"/>
    <w:rsid w:val="00A82528"/>
    <w:rsid w:val="00A836C0"/>
    <w:rsid w:val="00A878EE"/>
    <w:rsid w:val="00A90464"/>
    <w:rsid w:val="00A91A0F"/>
    <w:rsid w:val="00A92CF8"/>
    <w:rsid w:val="00A94E19"/>
    <w:rsid w:val="00A9779C"/>
    <w:rsid w:val="00AA0D7C"/>
    <w:rsid w:val="00AA15AA"/>
    <w:rsid w:val="00AA2AAF"/>
    <w:rsid w:val="00AB3786"/>
    <w:rsid w:val="00AB7166"/>
    <w:rsid w:val="00AC0F55"/>
    <w:rsid w:val="00AC2A2C"/>
    <w:rsid w:val="00AC34A0"/>
    <w:rsid w:val="00AC58C7"/>
    <w:rsid w:val="00AC5B04"/>
    <w:rsid w:val="00AD70DD"/>
    <w:rsid w:val="00AE3B82"/>
    <w:rsid w:val="00AE5171"/>
    <w:rsid w:val="00AE5780"/>
    <w:rsid w:val="00AF4220"/>
    <w:rsid w:val="00AF45CC"/>
    <w:rsid w:val="00B00240"/>
    <w:rsid w:val="00B0422C"/>
    <w:rsid w:val="00B05113"/>
    <w:rsid w:val="00B079B2"/>
    <w:rsid w:val="00B103A5"/>
    <w:rsid w:val="00B1077B"/>
    <w:rsid w:val="00B1388C"/>
    <w:rsid w:val="00B3408A"/>
    <w:rsid w:val="00B36935"/>
    <w:rsid w:val="00B37030"/>
    <w:rsid w:val="00B3735B"/>
    <w:rsid w:val="00B373B4"/>
    <w:rsid w:val="00B41B17"/>
    <w:rsid w:val="00B471EB"/>
    <w:rsid w:val="00B5147D"/>
    <w:rsid w:val="00B53507"/>
    <w:rsid w:val="00B53A7D"/>
    <w:rsid w:val="00B63BB2"/>
    <w:rsid w:val="00B6720B"/>
    <w:rsid w:val="00B74008"/>
    <w:rsid w:val="00B87316"/>
    <w:rsid w:val="00B951B2"/>
    <w:rsid w:val="00BA2719"/>
    <w:rsid w:val="00BA30DA"/>
    <w:rsid w:val="00BA51E8"/>
    <w:rsid w:val="00BA7733"/>
    <w:rsid w:val="00BC69CD"/>
    <w:rsid w:val="00BD2B1C"/>
    <w:rsid w:val="00BD6AD1"/>
    <w:rsid w:val="00BE0883"/>
    <w:rsid w:val="00BE665C"/>
    <w:rsid w:val="00BF67BB"/>
    <w:rsid w:val="00C175A6"/>
    <w:rsid w:val="00C22361"/>
    <w:rsid w:val="00C22C8F"/>
    <w:rsid w:val="00C26FD3"/>
    <w:rsid w:val="00C34F81"/>
    <w:rsid w:val="00C36366"/>
    <w:rsid w:val="00C36FDB"/>
    <w:rsid w:val="00C41A0D"/>
    <w:rsid w:val="00C43417"/>
    <w:rsid w:val="00C47537"/>
    <w:rsid w:val="00C479C4"/>
    <w:rsid w:val="00C55497"/>
    <w:rsid w:val="00C5607B"/>
    <w:rsid w:val="00C608C4"/>
    <w:rsid w:val="00C62F15"/>
    <w:rsid w:val="00C64E9B"/>
    <w:rsid w:val="00C668AD"/>
    <w:rsid w:val="00C702F1"/>
    <w:rsid w:val="00C715FC"/>
    <w:rsid w:val="00C718AD"/>
    <w:rsid w:val="00C759B5"/>
    <w:rsid w:val="00C92A7F"/>
    <w:rsid w:val="00C96A96"/>
    <w:rsid w:val="00C96FDD"/>
    <w:rsid w:val="00C97570"/>
    <w:rsid w:val="00CA2878"/>
    <w:rsid w:val="00CA3106"/>
    <w:rsid w:val="00CA3D41"/>
    <w:rsid w:val="00CA5D1D"/>
    <w:rsid w:val="00CA7D23"/>
    <w:rsid w:val="00CB0D2D"/>
    <w:rsid w:val="00CB4169"/>
    <w:rsid w:val="00CC0BCC"/>
    <w:rsid w:val="00CC503F"/>
    <w:rsid w:val="00CD07EB"/>
    <w:rsid w:val="00CD52AC"/>
    <w:rsid w:val="00CD73D7"/>
    <w:rsid w:val="00CD7780"/>
    <w:rsid w:val="00CE5477"/>
    <w:rsid w:val="00CF30FF"/>
    <w:rsid w:val="00CF34C4"/>
    <w:rsid w:val="00D044B1"/>
    <w:rsid w:val="00D10603"/>
    <w:rsid w:val="00D13216"/>
    <w:rsid w:val="00D211CD"/>
    <w:rsid w:val="00D2386F"/>
    <w:rsid w:val="00D316AA"/>
    <w:rsid w:val="00D31B24"/>
    <w:rsid w:val="00D359EF"/>
    <w:rsid w:val="00D40530"/>
    <w:rsid w:val="00D411F0"/>
    <w:rsid w:val="00D4125A"/>
    <w:rsid w:val="00D43C72"/>
    <w:rsid w:val="00D4711B"/>
    <w:rsid w:val="00D505B6"/>
    <w:rsid w:val="00D50B85"/>
    <w:rsid w:val="00D50F1C"/>
    <w:rsid w:val="00D54609"/>
    <w:rsid w:val="00D5504B"/>
    <w:rsid w:val="00D55B41"/>
    <w:rsid w:val="00D56980"/>
    <w:rsid w:val="00D5777C"/>
    <w:rsid w:val="00D63BEB"/>
    <w:rsid w:val="00D65C30"/>
    <w:rsid w:val="00D77ABA"/>
    <w:rsid w:val="00D8638F"/>
    <w:rsid w:val="00D907A9"/>
    <w:rsid w:val="00D91799"/>
    <w:rsid w:val="00D9251A"/>
    <w:rsid w:val="00D92778"/>
    <w:rsid w:val="00D94506"/>
    <w:rsid w:val="00D94FCC"/>
    <w:rsid w:val="00DA055F"/>
    <w:rsid w:val="00DA22E8"/>
    <w:rsid w:val="00DA2E91"/>
    <w:rsid w:val="00DA4498"/>
    <w:rsid w:val="00DA53AD"/>
    <w:rsid w:val="00DB179D"/>
    <w:rsid w:val="00DC0713"/>
    <w:rsid w:val="00DC5AB6"/>
    <w:rsid w:val="00DD2395"/>
    <w:rsid w:val="00DD65AB"/>
    <w:rsid w:val="00DE34AE"/>
    <w:rsid w:val="00DE63E8"/>
    <w:rsid w:val="00DE6619"/>
    <w:rsid w:val="00DF416B"/>
    <w:rsid w:val="00DF4664"/>
    <w:rsid w:val="00DF5824"/>
    <w:rsid w:val="00E1299D"/>
    <w:rsid w:val="00E15359"/>
    <w:rsid w:val="00E178B2"/>
    <w:rsid w:val="00E27FA6"/>
    <w:rsid w:val="00E32D5B"/>
    <w:rsid w:val="00E375C6"/>
    <w:rsid w:val="00E43ACC"/>
    <w:rsid w:val="00E51356"/>
    <w:rsid w:val="00E52444"/>
    <w:rsid w:val="00E61ABE"/>
    <w:rsid w:val="00E63BBE"/>
    <w:rsid w:val="00E64791"/>
    <w:rsid w:val="00E64FCB"/>
    <w:rsid w:val="00E672D6"/>
    <w:rsid w:val="00E744DB"/>
    <w:rsid w:val="00E767B6"/>
    <w:rsid w:val="00E816DC"/>
    <w:rsid w:val="00E81CA6"/>
    <w:rsid w:val="00E83BDF"/>
    <w:rsid w:val="00E8619F"/>
    <w:rsid w:val="00E91582"/>
    <w:rsid w:val="00E95335"/>
    <w:rsid w:val="00E953F3"/>
    <w:rsid w:val="00EA00F8"/>
    <w:rsid w:val="00EB0CFA"/>
    <w:rsid w:val="00EB1D21"/>
    <w:rsid w:val="00EB31C1"/>
    <w:rsid w:val="00EB45FB"/>
    <w:rsid w:val="00EB55A9"/>
    <w:rsid w:val="00EC5C5B"/>
    <w:rsid w:val="00ED1680"/>
    <w:rsid w:val="00ED348A"/>
    <w:rsid w:val="00EE4466"/>
    <w:rsid w:val="00EE6574"/>
    <w:rsid w:val="00EF04D9"/>
    <w:rsid w:val="00EF0609"/>
    <w:rsid w:val="00EF3B0C"/>
    <w:rsid w:val="00EF424C"/>
    <w:rsid w:val="00EF78E1"/>
    <w:rsid w:val="00F0160C"/>
    <w:rsid w:val="00F0341C"/>
    <w:rsid w:val="00F17466"/>
    <w:rsid w:val="00F22153"/>
    <w:rsid w:val="00F267C3"/>
    <w:rsid w:val="00F3541A"/>
    <w:rsid w:val="00F40360"/>
    <w:rsid w:val="00F561D9"/>
    <w:rsid w:val="00F562ED"/>
    <w:rsid w:val="00F57F53"/>
    <w:rsid w:val="00F607C1"/>
    <w:rsid w:val="00F6577B"/>
    <w:rsid w:val="00F65C1A"/>
    <w:rsid w:val="00F67568"/>
    <w:rsid w:val="00F7742C"/>
    <w:rsid w:val="00F80702"/>
    <w:rsid w:val="00F8257C"/>
    <w:rsid w:val="00F83BC2"/>
    <w:rsid w:val="00F849E9"/>
    <w:rsid w:val="00F85F63"/>
    <w:rsid w:val="00F868BF"/>
    <w:rsid w:val="00F87D2F"/>
    <w:rsid w:val="00F931F6"/>
    <w:rsid w:val="00F96219"/>
    <w:rsid w:val="00FA318C"/>
    <w:rsid w:val="00FA5AE1"/>
    <w:rsid w:val="00FB2A7C"/>
    <w:rsid w:val="00FB7AFC"/>
    <w:rsid w:val="00FC3D94"/>
    <w:rsid w:val="00FD0CD5"/>
    <w:rsid w:val="00FD2F59"/>
    <w:rsid w:val="00FD409F"/>
    <w:rsid w:val="00FD4B55"/>
    <w:rsid w:val="00FD5E98"/>
    <w:rsid w:val="00FE4625"/>
    <w:rsid w:val="00FE48A0"/>
    <w:rsid w:val="00FF6D3D"/>
    <w:rsid w:val="00FF7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1B6FA9"/>
  <w15:docId w15:val="{7E2EEE09-D36F-4B37-B01B-D5000AE4D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ml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00C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22700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2700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2700C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5C540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C5404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1505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051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05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05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051C"/>
    <w:rPr>
      <w:b/>
      <w:bCs/>
      <w:sz w:val="20"/>
      <w:szCs w:val="20"/>
    </w:rPr>
  </w:style>
  <w:style w:type="paragraph" w:customStyle="1" w:styleId="Default">
    <w:name w:val="Default"/>
    <w:rsid w:val="001B390A"/>
    <w:pPr>
      <w:autoSpaceDE w:val="0"/>
      <w:autoSpaceDN w:val="0"/>
      <w:adjustRightInd w:val="0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yperlink" Target="https://github.com/kr-hari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linkedin.com/in/kr-hari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yperlink" Target="https://kr-hari.github.io/" TargetMode="Externa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mailto:harikrishnankr16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32x1fXqvgRuI/mgQClawT4xeQpg==">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</go:docsCustomData>
</go:gDocsCustomXmlDataStorage>
</file>

<file path=customXml/itemProps1.xml><?xml version="1.0" encoding="utf-8"?>
<ds:datastoreItem xmlns:ds="http://schemas.openxmlformats.org/officeDocument/2006/customXml" ds:itemID="{D5BB4B0E-591B-4541-A2C7-EAD62A7E54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23</Words>
  <Characters>583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ikrishnan R</dc:creator>
  <cp:lastModifiedBy>Raghukumar, Harikrishnan</cp:lastModifiedBy>
  <cp:revision>2</cp:revision>
  <cp:lastPrinted>2022-10-02T17:43:00Z</cp:lastPrinted>
  <dcterms:created xsi:type="dcterms:W3CDTF">2023-01-25T03:08:00Z</dcterms:created>
  <dcterms:modified xsi:type="dcterms:W3CDTF">2023-01-25T03:08:00Z</dcterms:modified>
</cp:coreProperties>
</file>